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9AC31" w14:textId="2DBD45CF" w:rsidR="00FF439E" w:rsidRPr="007E6AFA" w:rsidRDefault="00543E92" w:rsidP="00543E92">
      <w:pPr>
        <w:ind w:left="2160"/>
        <w:jc w:val="center"/>
        <w:rPr>
          <w:rFonts w:ascii="Calibri" w:hAnsi="Calibri" w:cs="Calibri"/>
          <w:sz w:val="28"/>
          <w:szCs w:val="28"/>
        </w:rPr>
      </w:pPr>
      <w:r>
        <w:rPr>
          <w:noProof/>
        </w:rPr>
        <w:drawing>
          <wp:anchor distT="0" distB="0" distL="114300" distR="114300" simplePos="0" relativeHeight="251659264" behindDoc="1" locked="0" layoutInCell="1" allowOverlap="1" wp14:anchorId="512BD79C" wp14:editId="6DE3320A">
            <wp:simplePos x="0" y="0"/>
            <wp:positionH relativeFrom="column">
              <wp:posOffset>7529946</wp:posOffset>
            </wp:positionH>
            <wp:positionV relativeFrom="paragraph">
              <wp:posOffset>-131618</wp:posOffset>
            </wp:positionV>
            <wp:extent cx="1619885" cy="378460"/>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orizont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9885" cy="37846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page" w:horzAnchor="margin" w:tblpY="1861"/>
        <w:tblW w:w="5190" w:type="pct"/>
        <w:jc w:val="left"/>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ook w:val="01E0" w:firstRow="1" w:lastRow="1" w:firstColumn="1" w:lastColumn="1" w:noHBand="0" w:noVBand="0"/>
      </w:tblPr>
      <w:tblGrid>
        <w:gridCol w:w="1987"/>
        <w:gridCol w:w="513"/>
        <w:gridCol w:w="9277"/>
        <w:gridCol w:w="2681"/>
      </w:tblGrid>
      <w:tr w:rsidR="00167A83" w:rsidRPr="00167A83" w14:paraId="77E564FB" w14:textId="77777777" w:rsidTr="00543E92">
        <w:trPr>
          <w:trHeight w:val="231"/>
          <w:jc w:val="left"/>
        </w:trPr>
        <w:tc>
          <w:tcPr>
            <w:tcW w:w="14458" w:type="dxa"/>
            <w:gridSpan w:val="4"/>
            <w:tcBorders>
              <w:top w:val="nil"/>
              <w:left w:val="nil"/>
              <w:bottom w:val="single" w:sz="4" w:space="0" w:color="A6A6A6" w:themeColor="background1" w:themeShade="A6"/>
              <w:right w:val="nil"/>
            </w:tcBorders>
            <w:shd w:val="clear" w:color="auto" w:fill="auto"/>
            <w:vAlign w:val="center"/>
          </w:tcPr>
          <w:p w14:paraId="76CEF4C8" w14:textId="33CDD641" w:rsidR="00EB7196" w:rsidRPr="00167A83" w:rsidRDefault="001571B5" w:rsidP="00543E92">
            <w:pPr>
              <w:pStyle w:val="H3AOSIS"/>
              <w:jc w:val="center"/>
              <w:rPr>
                <w:rFonts w:ascii="Calibri" w:hAnsi="Calibri" w:cs="Calibri"/>
                <w:sz w:val="28"/>
                <w:szCs w:val="18"/>
              </w:rPr>
            </w:pPr>
            <w:r>
              <w:rPr>
                <w:rFonts w:ascii="Calibri" w:hAnsi="Calibri" w:cs="Calibri"/>
                <w:sz w:val="28"/>
                <w:szCs w:val="18"/>
              </w:rPr>
              <w:t>SUBMISSION COMPLIANCE CHECKLIST</w:t>
            </w:r>
            <w:r w:rsidR="001873EE">
              <w:rPr>
                <w:rFonts w:ascii="Calibri" w:hAnsi="Calibri" w:cs="Calibri"/>
                <w:sz w:val="28"/>
                <w:szCs w:val="18"/>
              </w:rPr>
              <w:t>: SYSTEMATIC REVIEW</w:t>
            </w:r>
          </w:p>
          <w:p w14:paraId="3CB6B708" w14:textId="5EF004E3" w:rsidR="00FF439E" w:rsidRPr="00167A83" w:rsidRDefault="00FF439E" w:rsidP="00543E92">
            <w:pPr>
              <w:pStyle w:val="NoSpacing"/>
              <w:jc w:val="center"/>
              <w:rPr>
                <w:rFonts w:ascii="Calibri" w:hAnsi="Calibri" w:cs="Calibri"/>
                <w:sz w:val="12"/>
              </w:rPr>
            </w:pPr>
            <w:r w:rsidRPr="00167A83">
              <w:rPr>
                <w:rFonts w:ascii="Calibri" w:hAnsi="Calibri" w:cs="Calibri"/>
                <w:sz w:val="12"/>
              </w:rPr>
              <w:t xml:space="preserve">DOCUMENT VERSION </w:t>
            </w:r>
            <w:r w:rsidR="00A94424">
              <w:rPr>
                <w:rFonts w:ascii="Calibri" w:hAnsi="Calibri" w:cs="Calibri"/>
                <w:sz w:val="12"/>
              </w:rPr>
              <w:t>0</w:t>
            </w:r>
            <w:r w:rsidR="00CB736B">
              <w:rPr>
                <w:rFonts w:ascii="Calibri" w:hAnsi="Calibri" w:cs="Calibri"/>
                <w:sz w:val="12"/>
              </w:rPr>
              <w:t>7</w:t>
            </w:r>
            <w:r w:rsidR="00A94424">
              <w:rPr>
                <w:rFonts w:ascii="Calibri" w:hAnsi="Calibri" w:cs="Calibri"/>
                <w:sz w:val="12"/>
              </w:rPr>
              <w:t xml:space="preserve"> MAY</w:t>
            </w:r>
            <w:r w:rsidR="007C0D74">
              <w:rPr>
                <w:rFonts w:ascii="Calibri" w:hAnsi="Calibri" w:cs="Calibri"/>
                <w:sz w:val="12"/>
              </w:rPr>
              <w:t xml:space="preserve"> 2020</w:t>
            </w:r>
          </w:p>
          <w:p w14:paraId="08EBF098" w14:textId="77777777" w:rsidR="00FF439E" w:rsidRPr="00167A83" w:rsidRDefault="00FF439E" w:rsidP="00543E92">
            <w:pPr>
              <w:pStyle w:val="H3AOSIS"/>
              <w:rPr>
                <w:rFonts w:ascii="Calibri" w:hAnsi="Calibri" w:cs="Calibri"/>
                <w:sz w:val="18"/>
                <w:szCs w:val="18"/>
              </w:rPr>
            </w:pPr>
          </w:p>
          <w:p w14:paraId="6C34EF3D" w14:textId="49D13EB4" w:rsidR="00FF439E" w:rsidRDefault="00CB736B" w:rsidP="004A486F">
            <w:pPr>
              <w:pStyle w:val="H3AOSIS"/>
              <w:rPr>
                <w:rFonts w:ascii="Calibri" w:hAnsi="Calibri" w:cs="Calibri"/>
                <w:sz w:val="18"/>
                <w:szCs w:val="18"/>
              </w:rPr>
            </w:pPr>
            <w:r>
              <w:rPr>
                <w:rFonts w:ascii="Calibri" w:hAnsi="Calibri" w:cs="Calibri"/>
                <w:sz w:val="18"/>
                <w:szCs w:val="18"/>
              </w:rPr>
              <w:t>Ensure your manuscript complies with author guidelines</w:t>
            </w:r>
            <w:r w:rsidR="004A486F">
              <w:rPr>
                <w:rFonts w:ascii="Calibri" w:hAnsi="Calibri" w:cs="Calibri"/>
                <w:sz w:val="18"/>
                <w:szCs w:val="18"/>
              </w:rPr>
              <w:t xml:space="preserve"> by completing this SUBMISSION COMPLIANCE CHECKLIST</w:t>
            </w:r>
            <w:r>
              <w:rPr>
                <w:rFonts w:ascii="Calibri" w:hAnsi="Calibri" w:cs="Calibri"/>
                <w:sz w:val="18"/>
                <w:szCs w:val="18"/>
              </w:rPr>
              <w:t xml:space="preserve">, </w:t>
            </w:r>
            <w:r w:rsidR="004A486F">
              <w:rPr>
                <w:rFonts w:ascii="Calibri" w:hAnsi="Calibri" w:cs="Calibri"/>
                <w:sz w:val="18"/>
                <w:szCs w:val="18"/>
              </w:rPr>
              <w:t xml:space="preserve">ensure to report the corresponding page number. </w:t>
            </w:r>
            <w:r w:rsidR="004A486F" w:rsidRPr="004A486F">
              <w:rPr>
                <w:rFonts w:ascii="Calibri" w:hAnsi="Calibri" w:cs="Calibri"/>
                <w:sz w:val="18"/>
                <w:szCs w:val="18"/>
              </w:rPr>
              <w:t>Submit the completed form on the journal website during the manuscript submission process (Step 4).</w:t>
            </w:r>
          </w:p>
          <w:p w14:paraId="7C9193F0" w14:textId="6F6E0EA6" w:rsidR="004A486F" w:rsidRPr="004A486F" w:rsidRDefault="004A486F" w:rsidP="004A486F">
            <w:pPr>
              <w:pStyle w:val="NoSpacing"/>
            </w:pPr>
          </w:p>
        </w:tc>
      </w:tr>
      <w:tr w:rsidR="00023330" w:rsidRPr="00167A83" w14:paraId="345B3042" w14:textId="77777777" w:rsidTr="004A486F">
        <w:trPr>
          <w:trHeight w:val="288"/>
          <w:jc w:val="left"/>
        </w:trPr>
        <w:tc>
          <w:tcPr>
            <w:tcW w:w="11777" w:type="dxa"/>
            <w:gridSpan w:val="3"/>
            <w:tcBorders>
              <w:top w:val="single" w:sz="4" w:space="0" w:color="A6A6A6" w:themeColor="background1" w:themeShade="A6"/>
              <w:bottom w:val="single" w:sz="4" w:space="0" w:color="A6A6A6" w:themeColor="background1" w:themeShade="A6"/>
            </w:tcBorders>
            <w:shd w:val="clear" w:color="auto" w:fill="F2F2F2" w:themeFill="background1" w:themeFillShade="F2"/>
          </w:tcPr>
          <w:p w14:paraId="2A194EB0" w14:textId="5088DCBF" w:rsidR="00023330" w:rsidRPr="00167A83" w:rsidRDefault="00023330" w:rsidP="00543E92">
            <w:pPr>
              <w:pStyle w:val="H3AOSIS"/>
              <w:rPr>
                <w:rFonts w:ascii="Calibri" w:hAnsi="Calibri" w:cs="Calibri"/>
              </w:rPr>
            </w:pPr>
            <w:r>
              <w:rPr>
                <w:rFonts w:ascii="Calibri" w:hAnsi="Calibri" w:cs="Calibri"/>
              </w:rPr>
              <w:t>COMPLIANCE CRITERIA</w:t>
            </w:r>
          </w:p>
        </w:tc>
        <w:tc>
          <w:tcPr>
            <w:tcW w:w="2681" w:type="dxa"/>
            <w:tcBorders>
              <w:top w:val="single" w:sz="4" w:space="0" w:color="A6A6A6" w:themeColor="background1" w:themeShade="A6"/>
              <w:bottom w:val="single" w:sz="4" w:space="0" w:color="A6A6A6" w:themeColor="background1" w:themeShade="A6"/>
            </w:tcBorders>
            <w:shd w:val="clear" w:color="auto" w:fill="595959" w:themeFill="text1" w:themeFillTint="A6"/>
          </w:tcPr>
          <w:p w14:paraId="27EC6E96" w14:textId="53A2AD4F" w:rsidR="00023330" w:rsidRPr="00167A83" w:rsidRDefault="00023330" w:rsidP="00543E92">
            <w:pPr>
              <w:pStyle w:val="H3AOSIS"/>
              <w:jc w:val="right"/>
              <w:rPr>
                <w:rFonts w:ascii="Calibri" w:hAnsi="Calibri" w:cs="Calibri"/>
              </w:rPr>
            </w:pPr>
            <w:r w:rsidRPr="00023330">
              <w:rPr>
                <w:rFonts w:ascii="Calibri" w:hAnsi="Calibri" w:cs="Calibri"/>
                <w:color w:val="FFFFFF" w:themeColor="background1"/>
              </w:rPr>
              <w:t>COMPULSARY</w:t>
            </w:r>
            <w:r>
              <w:rPr>
                <w:rFonts w:ascii="Calibri" w:hAnsi="Calibri" w:cs="Calibri"/>
                <w:color w:val="FFFFFF" w:themeColor="background1"/>
              </w:rPr>
              <w:t xml:space="preserve"> SECTION TO COMPLETE</w:t>
            </w:r>
          </w:p>
        </w:tc>
      </w:tr>
      <w:tr w:rsidR="00023330" w:rsidRPr="00167A83" w14:paraId="12E8218F"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26EA0FD0" w14:textId="2B1193B5" w:rsidR="00023330" w:rsidRDefault="00023330" w:rsidP="00543E92">
            <w:pPr>
              <w:pStyle w:val="H3AOSIS"/>
              <w:rPr>
                <w:rFonts w:ascii="Calibri" w:hAnsi="Calibri" w:cs="Calibri"/>
              </w:rPr>
            </w:pPr>
            <w:r>
              <w:rPr>
                <w:rFonts w:ascii="Calibri" w:hAnsi="Calibri" w:cs="Calibri"/>
              </w:rPr>
              <w:t>SECTION/TOPIC</w:t>
            </w:r>
          </w:p>
        </w:tc>
        <w:tc>
          <w:tcPr>
            <w:tcW w:w="513" w:type="dxa"/>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7C6D6837" w14:textId="5C5C59B3" w:rsidR="00023330" w:rsidRDefault="00023330" w:rsidP="00543E92">
            <w:pPr>
              <w:pStyle w:val="H3AOSIS"/>
              <w:jc w:val="center"/>
              <w:rPr>
                <w:rFonts w:ascii="Calibri" w:hAnsi="Calibri" w:cs="Calibri"/>
              </w:rPr>
            </w:pPr>
            <w:r>
              <w:rPr>
                <w:rFonts w:ascii="Calibri" w:hAnsi="Calibri" w:cs="Calibri"/>
              </w:rPr>
              <w:t>#</w:t>
            </w:r>
          </w:p>
        </w:tc>
        <w:tc>
          <w:tcPr>
            <w:tcW w:w="9277" w:type="dxa"/>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0C43F507" w14:textId="5DEA04C9" w:rsidR="00023330" w:rsidRDefault="00023330" w:rsidP="00543E92">
            <w:pPr>
              <w:pStyle w:val="H3AOSIS"/>
              <w:rPr>
                <w:rFonts w:ascii="Calibri" w:hAnsi="Calibri" w:cs="Calibri"/>
              </w:rPr>
            </w:pPr>
            <w:r>
              <w:rPr>
                <w:rFonts w:ascii="Calibri" w:hAnsi="Calibri" w:cs="Calibri"/>
              </w:rPr>
              <w:t>CHECKLIST ITEM</w:t>
            </w:r>
          </w:p>
        </w:tc>
        <w:tc>
          <w:tcPr>
            <w:tcW w:w="2681" w:type="dxa"/>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261BC883" w14:textId="4F87B8BD" w:rsidR="00023330" w:rsidRDefault="00023330" w:rsidP="00543E92">
            <w:pPr>
              <w:pStyle w:val="H3AOSIS"/>
              <w:jc w:val="center"/>
              <w:rPr>
                <w:rFonts w:ascii="Calibri" w:hAnsi="Calibri" w:cs="Calibri"/>
              </w:rPr>
            </w:pPr>
            <w:r>
              <w:rPr>
                <w:rFonts w:ascii="Calibri" w:hAnsi="Calibri" w:cs="Calibri"/>
              </w:rPr>
              <w:t>REPORTED ON PAGE</w:t>
            </w:r>
            <w:r w:rsidR="00F837D4">
              <w:rPr>
                <w:rFonts w:ascii="Calibri" w:hAnsi="Calibri" w:cs="Calibri"/>
              </w:rPr>
              <w:t xml:space="preserve"> #</w:t>
            </w:r>
          </w:p>
        </w:tc>
      </w:tr>
      <w:tr w:rsidR="00023330" w:rsidRPr="00543E92" w14:paraId="2B9F4817"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4AFB099B" w14:textId="500D42B9" w:rsidR="00023330" w:rsidRPr="00543E92" w:rsidRDefault="00023330" w:rsidP="00543E92">
            <w:pPr>
              <w:pStyle w:val="H3AOSIS"/>
              <w:rPr>
                <w:rFonts w:ascii="Calibri" w:hAnsi="Calibri" w:cs="Calibri"/>
                <w:i/>
                <w:iCs/>
                <w:sz w:val="18"/>
                <w:szCs w:val="18"/>
              </w:rPr>
            </w:pPr>
            <w:r w:rsidRPr="00543E92">
              <w:rPr>
                <w:rFonts w:ascii="Calibri" w:hAnsi="Calibri" w:cs="Calibri"/>
                <w:i/>
                <w:iCs/>
                <w:sz w:val="18"/>
                <w:szCs w:val="18"/>
              </w:rPr>
              <w:t>TITLE</w:t>
            </w:r>
          </w:p>
        </w:tc>
        <w:tc>
          <w:tcPr>
            <w:tcW w:w="51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BAC4CDD" w14:textId="77777777" w:rsidR="00023330" w:rsidRPr="00543E92" w:rsidRDefault="00023330" w:rsidP="00543E92">
            <w:pPr>
              <w:pStyle w:val="H3AOSIS"/>
              <w:jc w:val="center"/>
              <w:rPr>
                <w:rFonts w:ascii="Calibri" w:hAnsi="Calibri" w:cs="Calibri"/>
                <w:i/>
                <w:iCs/>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3C0D6DB0" w14:textId="77777777" w:rsidR="00023330" w:rsidRPr="00543E92" w:rsidRDefault="00023330" w:rsidP="00543E92">
            <w:pPr>
              <w:pStyle w:val="H3AOSIS"/>
              <w:rPr>
                <w:rFonts w:ascii="Calibri" w:hAnsi="Calibri" w:cs="Calibri"/>
                <w:i/>
                <w:iCs/>
                <w:sz w:val="18"/>
                <w:szCs w:val="18"/>
              </w:rPr>
            </w:pPr>
          </w:p>
        </w:tc>
        <w:tc>
          <w:tcPr>
            <w:tcW w:w="2681"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6A35C3A4" w14:textId="77777777" w:rsidR="00023330" w:rsidRPr="00543E92" w:rsidRDefault="00023330" w:rsidP="00543E92">
            <w:pPr>
              <w:pStyle w:val="H3AOSIS"/>
              <w:jc w:val="center"/>
              <w:rPr>
                <w:rFonts w:ascii="Calibri" w:hAnsi="Calibri" w:cs="Calibri"/>
                <w:i/>
                <w:iCs/>
                <w:sz w:val="18"/>
                <w:szCs w:val="18"/>
              </w:rPr>
            </w:pPr>
          </w:p>
        </w:tc>
      </w:tr>
      <w:tr w:rsidR="00023330" w:rsidRPr="00543E92" w14:paraId="3EE106BE"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052BA94E" w14:textId="3CA52F01" w:rsidR="00023330" w:rsidRPr="00543E92" w:rsidRDefault="00023330" w:rsidP="00543E92">
            <w:pPr>
              <w:pStyle w:val="H3AOSIS"/>
              <w:rPr>
                <w:rFonts w:ascii="Calibri" w:hAnsi="Calibri" w:cs="Calibri"/>
                <w:sz w:val="18"/>
                <w:szCs w:val="18"/>
              </w:rPr>
            </w:pPr>
            <w:r w:rsidRPr="00543E92">
              <w:rPr>
                <w:rFonts w:ascii="Calibri" w:hAnsi="Calibri" w:cs="Calibri"/>
                <w:sz w:val="18"/>
                <w:szCs w:val="18"/>
              </w:rPr>
              <w:t>Title</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770AB6C0" w14:textId="17EF9340" w:rsidR="00023330" w:rsidRPr="00543E92" w:rsidRDefault="00023330" w:rsidP="00543E92">
            <w:pPr>
              <w:pStyle w:val="H3AOSIS"/>
              <w:jc w:val="center"/>
              <w:rPr>
                <w:rFonts w:ascii="Calibri" w:hAnsi="Calibri" w:cs="Calibri"/>
                <w:sz w:val="18"/>
                <w:szCs w:val="18"/>
              </w:rPr>
            </w:pPr>
            <w:r w:rsidRPr="00543E92">
              <w:rPr>
                <w:rFonts w:ascii="Calibri" w:hAnsi="Calibri" w:cs="Calibri"/>
                <w:sz w:val="18"/>
                <w:szCs w:val="18"/>
              </w:rPr>
              <w:t>1</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7111E466" w14:textId="47AA93D8" w:rsidR="00023330" w:rsidRPr="00543E92" w:rsidRDefault="00023330" w:rsidP="00543E92">
            <w:pPr>
              <w:pStyle w:val="H3AOSIS"/>
              <w:rPr>
                <w:rFonts w:ascii="Calibri" w:hAnsi="Calibri" w:cs="Calibri"/>
                <w:sz w:val="18"/>
                <w:szCs w:val="18"/>
              </w:rPr>
            </w:pPr>
            <w:r w:rsidRPr="00543E92">
              <w:rPr>
                <w:rFonts w:ascii="Calibri" w:hAnsi="Calibri" w:cs="Calibri"/>
                <w:sz w:val="18"/>
                <w:szCs w:val="18"/>
              </w:rPr>
              <w:t>Identify the report as a systematic review, meta-analysis, or both.</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5674189C" w14:textId="331DBF11" w:rsidR="00023330" w:rsidRPr="00543E92" w:rsidRDefault="00543E92"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bookmarkStart w:id="0" w:name="Text1"/>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bookmarkEnd w:id="0"/>
          </w:p>
        </w:tc>
      </w:tr>
      <w:tr w:rsidR="00023330" w:rsidRPr="00543E92" w14:paraId="60BA283D"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EBD8EE3" w14:textId="77DB4F69" w:rsidR="00023330" w:rsidRPr="00543E92" w:rsidRDefault="00023330" w:rsidP="00543E92">
            <w:pPr>
              <w:pStyle w:val="H3AOSIS"/>
              <w:rPr>
                <w:rFonts w:ascii="Calibri" w:hAnsi="Calibri" w:cs="Calibri"/>
                <w:i/>
                <w:iCs/>
                <w:sz w:val="18"/>
                <w:szCs w:val="18"/>
              </w:rPr>
            </w:pPr>
            <w:r w:rsidRPr="00543E92">
              <w:rPr>
                <w:rFonts w:ascii="Calibri" w:hAnsi="Calibri" w:cs="Calibri"/>
                <w:i/>
                <w:iCs/>
                <w:sz w:val="18"/>
                <w:szCs w:val="18"/>
              </w:rPr>
              <w:t>ABSTRACT</w:t>
            </w:r>
          </w:p>
        </w:tc>
        <w:tc>
          <w:tcPr>
            <w:tcW w:w="51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691F652B" w14:textId="77777777" w:rsidR="00023330" w:rsidRPr="00543E92" w:rsidRDefault="00023330" w:rsidP="00543E92">
            <w:pPr>
              <w:pStyle w:val="H3AOSIS"/>
              <w:jc w:val="center"/>
              <w:rPr>
                <w:rFonts w:ascii="Calibri" w:hAnsi="Calibri" w:cs="Calibri"/>
                <w:i/>
                <w:iCs/>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74790021" w14:textId="77777777" w:rsidR="00023330" w:rsidRPr="00543E92" w:rsidRDefault="00023330" w:rsidP="00543E92">
            <w:pPr>
              <w:pStyle w:val="H3AOSIS"/>
              <w:rPr>
                <w:rFonts w:ascii="Calibri" w:hAnsi="Calibri" w:cs="Calibri"/>
                <w:i/>
                <w:iCs/>
                <w:sz w:val="18"/>
                <w:szCs w:val="18"/>
              </w:rPr>
            </w:pPr>
          </w:p>
        </w:tc>
        <w:tc>
          <w:tcPr>
            <w:tcW w:w="2681"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6106E633" w14:textId="77777777" w:rsidR="00023330" w:rsidRPr="00543E92" w:rsidRDefault="00023330" w:rsidP="00543E92">
            <w:pPr>
              <w:pStyle w:val="H3AOSIS"/>
              <w:jc w:val="center"/>
              <w:rPr>
                <w:rFonts w:ascii="Calibri" w:hAnsi="Calibri" w:cs="Calibri"/>
                <w:i/>
                <w:iCs/>
                <w:sz w:val="18"/>
                <w:szCs w:val="18"/>
              </w:rPr>
            </w:pPr>
          </w:p>
        </w:tc>
      </w:tr>
      <w:tr w:rsidR="00023330" w:rsidRPr="00543E92" w14:paraId="7FF1F26E"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C9323AB" w14:textId="3215C04E" w:rsidR="00023330" w:rsidRPr="00543E92" w:rsidRDefault="00023330" w:rsidP="00543E92">
            <w:pPr>
              <w:pStyle w:val="H3AOSIS"/>
              <w:rPr>
                <w:rFonts w:ascii="Calibri" w:hAnsi="Calibri" w:cs="Calibri"/>
                <w:sz w:val="18"/>
                <w:szCs w:val="18"/>
              </w:rPr>
            </w:pPr>
            <w:r w:rsidRPr="00543E92">
              <w:rPr>
                <w:rFonts w:ascii="Calibri" w:hAnsi="Calibri" w:cs="Calibri"/>
                <w:sz w:val="18"/>
                <w:szCs w:val="18"/>
              </w:rPr>
              <w:t>Structured summary</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73CC3A2D" w14:textId="077F4FF3" w:rsidR="00023330" w:rsidRPr="00543E92" w:rsidRDefault="00023330" w:rsidP="00543E92">
            <w:pPr>
              <w:pStyle w:val="H3AOSIS"/>
              <w:jc w:val="center"/>
              <w:rPr>
                <w:rFonts w:ascii="Calibri" w:hAnsi="Calibri" w:cs="Calibri"/>
                <w:sz w:val="18"/>
                <w:szCs w:val="18"/>
              </w:rPr>
            </w:pPr>
            <w:r w:rsidRPr="00543E92">
              <w:rPr>
                <w:rFonts w:ascii="Calibri" w:hAnsi="Calibri" w:cs="Calibri"/>
                <w:sz w:val="18"/>
                <w:szCs w:val="18"/>
              </w:rPr>
              <w:t>2</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7CE0BA98" w14:textId="2751F597" w:rsidR="00023330" w:rsidRPr="00543E92" w:rsidRDefault="00543E92" w:rsidP="00543E92">
            <w:pPr>
              <w:pStyle w:val="H3AOSIS"/>
              <w:rPr>
                <w:rFonts w:ascii="Calibri" w:hAnsi="Calibri" w:cs="Calibri"/>
                <w:sz w:val="18"/>
                <w:szCs w:val="18"/>
              </w:rPr>
            </w:pPr>
            <w:r w:rsidRPr="00543E92">
              <w:rPr>
                <w:rFonts w:ascii="Calibri" w:hAnsi="Calibri" w:cs="Calibri"/>
                <w:sz w:val="18"/>
                <w:szCs w:val="18"/>
              </w:rPr>
              <w:t xml:space="preserve">Provide a structured summary including, as applicable: background, aim, setting, methods, results, </w:t>
            </w:r>
            <w:proofErr w:type="gramStart"/>
            <w:r w:rsidRPr="00543E92">
              <w:rPr>
                <w:rFonts w:ascii="Calibri" w:hAnsi="Calibri" w:cs="Calibri"/>
                <w:sz w:val="18"/>
                <w:szCs w:val="18"/>
              </w:rPr>
              <w:t>conclusion</w:t>
            </w:r>
            <w:proofErr w:type="gramEnd"/>
            <w:r w:rsidRPr="00543E92">
              <w:rPr>
                <w:rFonts w:ascii="Calibri" w:hAnsi="Calibri" w:cs="Calibri"/>
                <w:sz w:val="18"/>
                <w:szCs w:val="18"/>
              </w:rPr>
              <w:t xml:space="preserve"> and contribution.</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546348F0" w14:textId="4E619B94" w:rsidR="00023330" w:rsidRPr="00543E92" w:rsidRDefault="00543E92"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023330" w:rsidRPr="00543E92" w14:paraId="3A758E9F"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F794BB0" w14:textId="7C1A8B8E" w:rsidR="00023330" w:rsidRPr="00543E92" w:rsidRDefault="00543E92" w:rsidP="00543E92">
            <w:pPr>
              <w:pStyle w:val="H3AOSIS"/>
              <w:rPr>
                <w:rFonts w:ascii="Calibri" w:hAnsi="Calibri" w:cs="Calibri"/>
                <w:i/>
                <w:iCs/>
                <w:sz w:val="18"/>
                <w:szCs w:val="18"/>
              </w:rPr>
            </w:pPr>
            <w:r w:rsidRPr="00543E92">
              <w:rPr>
                <w:rFonts w:ascii="Calibri" w:hAnsi="Calibri" w:cs="Calibri"/>
                <w:i/>
                <w:iCs/>
                <w:sz w:val="18"/>
                <w:szCs w:val="18"/>
              </w:rPr>
              <w:t>INTRODUCTION</w:t>
            </w:r>
          </w:p>
        </w:tc>
        <w:tc>
          <w:tcPr>
            <w:tcW w:w="51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B5966B9" w14:textId="0851B023" w:rsidR="00023330" w:rsidRPr="00543E92" w:rsidRDefault="00023330" w:rsidP="00543E92">
            <w:pPr>
              <w:pStyle w:val="H3AOSIS"/>
              <w:jc w:val="center"/>
              <w:rPr>
                <w:rFonts w:ascii="Calibri" w:hAnsi="Calibri" w:cs="Calibri"/>
                <w:i/>
                <w:iCs/>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7FC67B21" w14:textId="5407D6A3" w:rsidR="00023330" w:rsidRPr="00543E92" w:rsidRDefault="00543E92" w:rsidP="00543E92">
            <w:pPr>
              <w:pStyle w:val="H3AOSIS"/>
              <w:rPr>
                <w:rFonts w:ascii="Calibri" w:hAnsi="Calibri" w:cs="Calibri"/>
                <w:i/>
                <w:iCs/>
                <w:sz w:val="18"/>
                <w:szCs w:val="18"/>
              </w:rPr>
            </w:pPr>
            <w:r w:rsidRPr="00543E92">
              <w:rPr>
                <w:rFonts w:ascii="Calibri" w:hAnsi="Calibri" w:cs="Calibri"/>
                <w:i/>
                <w:iCs/>
                <w:sz w:val="18"/>
                <w:szCs w:val="18"/>
              </w:rPr>
              <w:t>Focus on a clinical question that will be addressed in the review.</w:t>
            </w:r>
          </w:p>
        </w:tc>
        <w:tc>
          <w:tcPr>
            <w:tcW w:w="2681"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7C6E9C77" w14:textId="77777777" w:rsidR="00023330" w:rsidRPr="00543E92" w:rsidRDefault="00023330" w:rsidP="00543E92">
            <w:pPr>
              <w:pStyle w:val="H3AOSIS"/>
              <w:jc w:val="center"/>
              <w:rPr>
                <w:rFonts w:ascii="Calibri" w:hAnsi="Calibri" w:cs="Calibri"/>
                <w:i/>
                <w:iCs/>
                <w:sz w:val="18"/>
                <w:szCs w:val="18"/>
              </w:rPr>
            </w:pPr>
          </w:p>
        </w:tc>
      </w:tr>
      <w:tr w:rsidR="00543E92" w:rsidRPr="00543E92" w14:paraId="70053818"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9583F1C" w14:textId="084078AD" w:rsidR="00543E92" w:rsidRPr="00543E92" w:rsidRDefault="00543E92" w:rsidP="00543E92">
            <w:pPr>
              <w:pStyle w:val="H3AOSIS"/>
              <w:rPr>
                <w:rFonts w:ascii="Calibri" w:hAnsi="Calibri" w:cs="Calibri"/>
                <w:sz w:val="18"/>
                <w:szCs w:val="18"/>
              </w:rPr>
            </w:pPr>
            <w:r>
              <w:rPr>
                <w:rFonts w:ascii="Calibri" w:hAnsi="Calibri" w:cs="Calibri"/>
                <w:sz w:val="18"/>
                <w:szCs w:val="18"/>
              </w:rPr>
              <w:t>Rationale</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0979D4F1" w14:textId="1E012017" w:rsidR="00543E92" w:rsidRPr="00543E92" w:rsidRDefault="00543E92" w:rsidP="00543E92">
            <w:pPr>
              <w:pStyle w:val="H3AOSIS"/>
              <w:jc w:val="center"/>
              <w:rPr>
                <w:rFonts w:ascii="Calibri" w:hAnsi="Calibri" w:cs="Calibri"/>
                <w:sz w:val="18"/>
                <w:szCs w:val="18"/>
              </w:rPr>
            </w:pPr>
            <w:r>
              <w:rPr>
                <w:rFonts w:ascii="Calibri" w:hAnsi="Calibri" w:cs="Calibri"/>
                <w:sz w:val="18"/>
                <w:szCs w:val="18"/>
              </w:rPr>
              <w:t>3</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1EAC4C5" w14:textId="3BB75097"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Describe the rationale for the review in the context of what is already known.</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468B7B47" w14:textId="5770B5BD" w:rsidR="00543E92" w:rsidRPr="00543E92" w:rsidRDefault="00543E92"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5233D83B"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70742EBF" w14:textId="412405D9" w:rsidR="00543E92" w:rsidRDefault="00543E92" w:rsidP="00543E92">
            <w:pPr>
              <w:pStyle w:val="H3AOSIS"/>
              <w:rPr>
                <w:rFonts w:ascii="Calibri" w:hAnsi="Calibri" w:cs="Calibri"/>
                <w:sz w:val="18"/>
                <w:szCs w:val="18"/>
              </w:rPr>
            </w:pPr>
            <w:r>
              <w:rPr>
                <w:rFonts w:ascii="Calibri" w:hAnsi="Calibri" w:cs="Calibri"/>
                <w:sz w:val="18"/>
                <w:szCs w:val="18"/>
              </w:rPr>
              <w:t>Objective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34324CF9" w14:textId="2C38C60F" w:rsidR="00543E92" w:rsidRPr="00543E92" w:rsidRDefault="00543E92" w:rsidP="00543E92">
            <w:pPr>
              <w:pStyle w:val="H3AOSIS"/>
              <w:jc w:val="center"/>
              <w:rPr>
                <w:rFonts w:ascii="Calibri" w:hAnsi="Calibri" w:cs="Calibri"/>
                <w:sz w:val="18"/>
                <w:szCs w:val="18"/>
              </w:rPr>
            </w:pPr>
            <w:r>
              <w:rPr>
                <w:rFonts w:ascii="Calibri" w:hAnsi="Calibri" w:cs="Calibri"/>
                <w:sz w:val="18"/>
                <w:szCs w:val="18"/>
              </w:rPr>
              <w:t>4</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08BFC267" w14:textId="440B066E"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Provide an explicit statement of questions being addressed with reference to participants, interventions, comparisons, outcomes, and study design (PICOS).</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3F91AA02" w14:textId="2570630A" w:rsidR="00543E92" w:rsidRPr="00543E92" w:rsidRDefault="00543E92"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37C97355"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72A8A22A" w14:textId="1319FF4F" w:rsidR="00543E92" w:rsidRPr="00543E92" w:rsidRDefault="00543E92" w:rsidP="00543E92">
            <w:pPr>
              <w:pStyle w:val="H3AOSIS"/>
              <w:rPr>
                <w:rFonts w:ascii="Calibri" w:hAnsi="Calibri" w:cs="Calibri"/>
                <w:i/>
                <w:iCs/>
                <w:sz w:val="18"/>
                <w:szCs w:val="18"/>
              </w:rPr>
            </w:pPr>
            <w:r w:rsidRPr="00543E92">
              <w:rPr>
                <w:rFonts w:ascii="Calibri" w:hAnsi="Calibri" w:cs="Calibri"/>
                <w:i/>
                <w:iCs/>
                <w:sz w:val="18"/>
                <w:szCs w:val="18"/>
              </w:rPr>
              <w:t>METHODS</w:t>
            </w:r>
          </w:p>
        </w:tc>
        <w:tc>
          <w:tcPr>
            <w:tcW w:w="51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4A621101" w14:textId="77777777" w:rsidR="00543E92" w:rsidRPr="00543E92" w:rsidRDefault="00543E92" w:rsidP="00543E92">
            <w:pPr>
              <w:pStyle w:val="H3AOSIS"/>
              <w:jc w:val="center"/>
              <w:rPr>
                <w:rFonts w:ascii="Calibri" w:hAnsi="Calibri" w:cs="Calibri"/>
                <w:i/>
                <w:iCs/>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2F3334FF" w14:textId="07693CC0" w:rsidR="00543E92" w:rsidRPr="00543E92" w:rsidRDefault="00543E92" w:rsidP="00543E92">
            <w:pPr>
              <w:pStyle w:val="H3AOSIS"/>
              <w:rPr>
                <w:rFonts w:ascii="Calibri" w:hAnsi="Calibri" w:cs="Calibri"/>
                <w:i/>
                <w:iCs/>
                <w:sz w:val="18"/>
                <w:szCs w:val="18"/>
              </w:rPr>
            </w:pPr>
            <w:r w:rsidRPr="00543E92">
              <w:rPr>
                <w:rFonts w:ascii="Calibri" w:hAnsi="Calibri" w:cs="Calibri"/>
                <w:i/>
                <w:iCs/>
                <w:sz w:val="18"/>
                <w:szCs w:val="18"/>
              </w:rPr>
              <w:t xml:space="preserve">Describe in detail the search strategy, criteria used to select or reject articles, attempts made to obtain all important and relevant studies and deal with publication bias (including grey and unpublished literature), how the quality of included studies was appraised, the methodology used to extract and/or </w:t>
            </w:r>
            <w:proofErr w:type="spellStart"/>
            <w:r w:rsidRPr="00543E92">
              <w:rPr>
                <w:rFonts w:ascii="Calibri" w:hAnsi="Calibri" w:cs="Calibri"/>
                <w:i/>
                <w:iCs/>
                <w:sz w:val="18"/>
                <w:szCs w:val="18"/>
              </w:rPr>
              <w:t>analyse</w:t>
            </w:r>
            <w:proofErr w:type="spellEnd"/>
            <w:r w:rsidRPr="00543E92">
              <w:rPr>
                <w:rFonts w:ascii="Calibri" w:hAnsi="Calibri" w:cs="Calibri"/>
                <w:i/>
                <w:iCs/>
                <w:sz w:val="18"/>
                <w:szCs w:val="18"/>
              </w:rPr>
              <w:t xml:space="preserve"> data.</w:t>
            </w:r>
          </w:p>
        </w:tc>
        <w:tc>
          <w:tcPr>
            <w:tcW w:w="2681"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5A84E81C" w14:textId="77777777" w:rsidR="00543E92" w:rsidRPr="00543E92" w:rsidRDefault="00543E92" w:rsidP="00543E92">
            <w:pPr>
              <w:pStyle w:val="H3AOSIS"/>
              <w:jc w:val="center"/>
              <w:rPr>
                <w:rFonts w:ascii="Calibri" w:hAnsi="Calibri" w:cs="Calibri"/>
                <w:i/>
                <w:iCs/>
                <w:sz w:val="18"/>
                <w:szCs w:val="18"/>
              </w:rPr>
            </w:pPr>
          </w:p>
        </w:tc>
      </w:tr>
      <w:tr w:rsidR="00543E92" w:rsidRPr="00543E92" w14:paraId="6AE87A08"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6EA5DD58" w14:textId="36E514B0" w:rsidR="00543E92" w:rsidRDefault="00543E92" w:rsidP="00543E92">
            <w:pPr>
              <w:pStyle w:val="H3AOSIS"/>
              <w:rPr>
                <w:rFonts w:ascii="Calibri" w:hAnsi="Calibri" w:cs="Calibri"/>
                <w:sz w:val="18"/>
                <w:szCs w:val="18"/>
              </w:rPr>
            </w:pPr>
            <w:r w:rsidRPr="00543E92">
              <w:rPr>
                <w:rFonts w:ascii="Calibri" w:hAnsi="Calibri" w:cs="Calibri"/>
                <w:sz w:val="18"/>
                <w:szCs w:val="18"/>
              </w:rPr>
              <w:t>Protocol and registration</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6C296C35" w14:textId="04E0281A"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5</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0C29152F" w14:textId="0E490B28"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Indicate if a review protocol exists, if and where it can be accessed (e.g., Web address), and, if available, provide registration information including registration number.</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1F1E5D28" w14:textId="646EABDF"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643A82C0"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1928E3C6" w14:textId="50E1EABF" w:rsidR="00543E92" w:rsidRDefault="00543E92" w:rsidP="00543E92">
            <w:pPr>
              <w:pStyle w:val="H3AOSIS"/>
              <w:rPr>
                <w:rFonts w:ascii="Calibri" w:hAnsi="Calibri" w:cs="Calibri"/>
                <w:sz w:val="18"/>
                <w:szCs w:val="18"/>
              </w:rPr>
            </w:pPr>
            <w:r w:rsidRPr="00543E92">
              <w:rPr>
                <w:rFonts w:ascii="Calibri" w:hAnsi="Calibri" w:cs="Calibri"/>
                <w:sz w:val="18"/>
                <w:szCs w:val="18"/>
              </w:rPr>
              <w:t>Eligibility criteria</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50B6E1B8" w14:textId="266F0D84"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6</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12FE404C" w14:textId="431EC665"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Specify study characteristics (e.g., PICOS, length of follow-up) and report characteristics (e.g., years considered, language, publication status) used as criteria for eligibility, giving rationale.</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3EF5513E" w14:textId="6688EAC8"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0C290BEE"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E08A650" w14:textId="5C144B14" w:rsidR="00543E92" w:rsidRDefault="00543E92" w:rsidP="00543E92">
            <w:pPr>
              <w:pStyle w:val="H3AOSIS"/>
              <w:rPr>
                <w:rFonts w:ascii="Calibri" w:hAnsi="Calibri" w:cs="Calibri"/>
                <w:sz w:val="18"/>
                <w:szCs w:val="18"/>
              </w:rPr>
            </w:pPr>
            <w:r w:rsidRPr="00543E92">
              <w:rPr>
                <w:rFonts w:ascii="Calibri" w:hAnsi="Calibri" w:cs="Calibri"/>
                <w:sz w:val="18"/>
                <w:szCs w:val="18"/>
              </w:rPr>
              <w:t>Information source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6CE11324" w14:textId="0D6650E8"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7</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11A8423E" w14:textId="0F075423"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Describe all information sources (e.g., databases with dates of coverage, contact with study authors to identify additional studies) in the search and date last searched.</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7F02093B" w14:textId="283B6371"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00668EEA"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7AE4AFC" w14:textId="53667C62" w:rsidR="00543E92" w:rsidRDefault="00543E92" w:rsidP="00543E92">
            <w:pPr>
              <w:pStyle w:val="H3AOSIS"/>
              <w:rPr>
                <w:rFonts w:ascii="Calibri" w:hAnsi="Calibri" w:cs="Calibri"/>
                <w:sz w:val="18"/>
                <w:szCs w:val="18"/>
              </w:rPr>
            </w:pPr>
            <w:r w:rsidRPr="00543E92">
              <w:rPr>
                <w:rFonts w:ascii="Calibri" w:hAnsi="Calibri" w:cs="Calibri"/>
                <w:sz w:val="18"/>
                <w:szCs w:val="18"/>
              </w:rPr>
              <w:t>Search</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347F7ECA" w14:textId="293A807E"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8</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1A2FCBAD" w14:textId="4C3E34FC"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Present full electronic search strategy for at least one database, including any limits used, such that it could be repeated.</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36A5597B" w14:textId="47C50657"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1466CFD9"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1C6E8247" w14:textId="2D898D44" w:rsidR="00543E92" w:rsidRDefault="00543E92" w:rsidP="00543E92">
            <w:pPr>
              <w:pStyle w:val="H3AOSIS"/>
              <w:rPr>
                <w:rFonts w:ascii="Calibri" w:hAnsi="Calibri" w:cs="Calibri"/>
                <w:sz w:val="18"/>
                <w:szCs w:val="18"/>
              </w:rPr>
            </w:pPr>
            <w:r w:rsidRPr="00543E92">
              <w:rPr>
                <w:rFonts w:ascii="Calibri" w:hAnsi="Calibri" w:cs="Calibri"/>
                <w:sz w:val="18"/>
                <w:szCs w:val="18"/>
              </w:rPr>
              <w:lastRenderedPageBreak/>
              <w:t>Study selection</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5688995C" w14:textId="44601BB1"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9</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517047C5" w14:textId="376A76FE"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State the process for selecting studies (i.e., screening, eligibility, included in systematic review, and, if applicable, included in the meta-analysis).</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5B7E393D" w14:textId="264D9DC4"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6BE5C0CF"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4137EFC7" w14:textId="3086739E" w:rsidR="00543E92" w:rsidRDefault="00543E92" w:rsidP="00543E92">
            <w:pPr>
              <w:pStyle w:val="H3AOSIS"/>
              <w:rPr>
                <w:rFonts w:ascii="Calibri" w:hAnsi="Calibri" w:cs="Calibri"/>
                <w:sz w:val="18"/>
                <w:szCs w:val="18"/>
              </w:rPr>
            </w:pPr>
            <w:r w:rsidRPr="00543E92">
              <w:rPr>
                <w:rFonts w:ascii="Calibri" w:hAnsi="Calibri" w:cs="Calibri"/>
                <w:sz w:val="18"/>
                <w:szCs w:val="18"/>
              </w:rPr>
              <w:t>Data collection proces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19F68893" w14:textId="1B5D0EB9"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10</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1E23CBB" w14:textId="6188A5C6"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Describe method of data extraction from reports (e.g., piloted forms, independently, in duplicate) and any processes for obtaining and confirming data from investigators.</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7F4096CA" w14:textId="2F208EC3"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739B8E3A"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610B3EE0" w14:textId="56FBFCF0" w:rsidR="00543E92" w:rsidRDefault="00543E92" w:rsidP="00543E92">
            <w:pPr>
              <w:pStyle w:val="H3AOSIS"/>
              <w:rPr>
                <w:rFonts w:ascii="Calibri" w:hAnsi="Calibri" w:cs="Calibri"/>
                <w:sz w:val="18"/>
                <w:szCs w:val="18"/>
              </w:rPr>
            </w:pPr>
            <w:r w:rsidRPr="00543E92">
              <w:rPr>
                <w:rFonts w:ascii="Calibri" w:hAnsi="Calibri" w:cs="Calibri"/>
                <w:sz w:val="18"/>
                <w:szCs w:val="18"/>
              </w:rPr>
              <w:t>Data item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07781077" w14:textId="1D5AC1AF"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11</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41C46BA" w14:textId="3141EA19"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List and define all variables for which data were sought (e.g., PICOS, funding sources) and any assumptions and simplifications made.</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6BD20876" w14:textId="52FC9FC3"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352BB48C"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01B60CC" w14:textId="4E674E10" w:rsidR="00543E92" w:rsidRDefault="00543E92" w:rsidP="00543E92">
            <w:pPr>
              <w:pStyle w:val="H3AOSIS"/>
              <w:rPr>
                <w:rFonts w:ascii="Calibri" w:hAnsi="Calibri" w:cs="Calibri"/>
                <w:sz w:val="18"/>
                <w:szCs w:val="18"/>
              </w:rPr>
            </w:pPr>
            <w:r w:rsidRPr="00543E92">
              <w:rPr>
                <w:rFonts w:ascii="Calibri" w:hAnsi="Calibri" w:cs="Calibri"/>
                <w:sz w:val="18"/>
                <w:szCs w:val="18"/>
              </w:rPr>
              <w:t>Risk of bias in individual studie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255D3639" w14:textId="4DB1A8C7"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12</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03F5E075" w14:textId="0A490180"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Describe methods used for assessing risk of bias of individual studies (including specification of whether this was done at the study or outcome level), and how this information is to be used in any data synthesis.</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0AB0A161" w14:textId="542AE0DC"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5E748B08"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04FD25E2" w14:textId="2E1B5895" w:rsidR="00543E92" w:rsidRDefault="00543E92" w:rsidP="00543E92">
            <w:pPr>
              <w:pStyle w:val="H3AOSIS"/>
              <w:rPr>
                <w:rFonts w:ascii="Calibri" w:hAnsi="Calibri" w:cs="Calibri"/>
                <w:sz w:val="18"/>
                <w:szCs w:val="18"/>
              </w:rPr>
            </w:pPr>
            <w:r w:rsidRPr="00543E92">
              <w:rPr>
                <w:rFonts w:ascii="Calibri" w:hAnsi="Calibri" w:cs="Calibri"/>
                <w:sz w:val="18"/>
                <w:szCs w:val="18"/>
              </w:rPr>
              <w:t>Summary measure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7EA2F7C9" w14:textId="52DB5449"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13</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4D08CC0F" w14:textId="3F41BAFF"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State the principal summary measures (e.g., risk ratio, difference in means).</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658946F8" w14:textId="646762BC"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5D1D34F5"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63CA4667" w14:textId="5B2B3BC9" w:rsidR="00543E92" w:rsidRDefault="00543E92" w:rsidP="00543E92">
            <w:pPr>
              <w:pStyle w:val="H3AOSIS"/>
              <w:rPr>
                <w:rFonts w:ascii="Calibri" w:hAnsi="Calibri" w:cs="Calibri"/>
                <w:sz w:val="18"/>
                <w:szCs w:val="18"/>
              </w:rPr>
            </w:pPr>
            <w:r w:rsidRPr="00543E92">
              <w:rPr>
                <w:rFonts w:ascii="Calibri" w:hAnsi="Calibri" w:cs="Calibri"/>
                <w:sz w:val="18"/>
                <w:szCs w:val="18"/>
              </w:rPr>
              <w:t>Synthesis of result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61FBB921" w14:textId="2577A89E"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14</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10FA0D6B" w14:textId="4D92CBD1"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Describe the methods of handling data and combining results of studies, if done, including measures of consistency (e.g., I2) for each meta-analysis.</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63E180F5" w14:textId="76DA3A23"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6F7AF818"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7CC2E005" w14:textId="0A8C24F2" w:rsidR="00543E92" w:rsidRDefault="00543E92" w:rsidP="00543E92">
            <w:pPr>
              <w:pStyle w:val="H3AOSIS"/>
              <w:rPr>
                <w:rFonts w:ascii="Calibri" w:hAnsi="Calibri" w:cs="Calibri"/>
                <w:sz w:val="18"/>
                <w:szCs w:val="18"/>
              </w:rPr>
            </w:pPr>
            <w:r w:rsidRPr="00543E92">
              <w:rPr>
                <w:rFonts w:ascii="Calibri" w:hAnsi="Calibri" w:cs="Calibri"/>
                <w:sz w:val="18"/>
                <w:szCs w:val="18"/>
              </w:rPr>
              <w:t>Risk of bias across studie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5B191813" w14:textId="79B9B2DC"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15</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6CBD7F45" w14:textId="22404FC6"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Specify any assessment of risk of bias that may affect the cumulative evidence (e.g., publication bias, selective reporting within studies).</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3CC86943" w14:textId="29C2A46D"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57C8071F"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278C720" w14:textId="50C1B17E" w:rsidR="00543E92" w:rsidRDefault="00543E92" w:rsidP="00543E92">
            <w:pPr>
              <w:pStyle w:val="H3AOSIS"/>
              <w:rPr>
                <w:rFonts w:ascii="Calibri" w:hAnsi="Calibri" w:cs="Calibri"/>
                <w:sz w:val="18"/>
                <w:szCs w:val="18"/>
              </w:rPr>
            </w:pPr>
            <w:r w:rsidRPr="00543E92">
              <w:rPr>
                <w:rFonts w:ascii="Calibri" w:hAnsi="Calibri" w:cs="Calibri"/>
                <w:sz w:val="18"/>
                <w:szCs w:val="18"/>
              </w:rPr>
              <w:t>Additional analyse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5E7BEAFE" w14:textId="463BBDD7"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16</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52F30058" w14:textId="4193A8DB"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Describe methods of additional analyses (e.g., sensitivity or subgroup analyses, meta-regression), if done, indicating which were pre-specified.</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4F61034A" w14:textId="6B7CA443"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2E0CB51B"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382F6379" w14:textId="310078CC" w:rsidR="00543E92" w:rsidRPr="00543E92" w:rsidRDefault="00543E92" w:rsidP="00543E92">
            <w:pPr>
              <w:pStyle w:val="H3AOSIS"/>
              <w:rPr>
                <w:rFonts w:ascii="Calibri" w:hAnsi="Calibri" w:cs="Calibri"/>
                <w:i/>
                <w:iCs/>
                <w:sz w:val="18"/>
                <w:szCs w:val="18"/>
              </w:rPr>
            </w:pPr>
            <w:r w:rsidRPr="00543E92">
              <w:rPr>
                <w:rFonts w:ascii="Calibri" w:hAnsi="Calibri" w:cs="Calibri"/>
                <w:i/>
                <w:iCs/>
                <w:sz w:val="18"/>
                <w:szCs w:val="18"/>
              </w:rPr>
              <w:t>RESULTS</w:t>
            </w:r>
          </w:p>
        </w:tc>
        <w:tc>
          <w:tcPr>
            <w:tcW w:w="51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D07EB3B" w14:textId="77777777" w:rsidR="00543E92" w:rsidRPr="00543E92" w:rsidRDefault="00543E92" w:rsidP="00543E92">
            <w:pPr>
              <w:pStyle w:val="H3AOSIS"/>
              <w:jc w:val="center"/>
              <w:rPr>
                <w:rFonts w:ascii="Calibri" w:hAnsi="Calibri" w:cs="Calibri"/>
                <w:i/>
                <w:iCs/>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3D7FAD9" w14:textId="4B7F1A0A" w:rsidR="00543E92" w:rsidRPr="00543E92" w:rsidRDefault="00543E92" w:rsidP="00543E92">
            <w:pPr>
              <w:pStyle w:val="H3AOSIS"/>
              <w:rPr>
                <w:rFonts w:ascii="Calibri" w:hAnsi="Calibri" w:cs="Calibri"/>
                <w:i/>
                <w:iCs/>
                <w:sz w:val="18"/>
                <w:szCs w:val="18"/>
              </w:rPr>
            </w:pPr>
            <w:r w:rsidRPr="00543E92">
              <w:rPr>
                <w:rFonts w:ascii="Calibri" w:hAnsi="Calibri" w:cs="Calibri"/>
                <w:i/>
                <w:iCs/>
                <w:sz w:val="18"/>
                <w:szCs w:val="18"/>
              </w:rPr>
              <w:t>Describe the homogeneity of the different findings; clearly present the overall results and any meta-analysis.</w:t>
            </w:r>
          </w:p>
        </w:tc>
        <w:tc>
          <w:tcPr>
            <w:tcW w:w="2681"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FBF0418" w14:textId="77777777" w:rsidR="00543E92" w:rsidRPr="00543E92" w:rsidRDefault="00543E92" w:rsidP="00543E92">
            <w:pPr>
              <w:pStyle w:val="H3AOSIS"/>
              <w:jc w:val="center"/>
              <w:rPr>
                <w:rFonts w:ascii="Calibri" w:hAnsi="Calibri" w:cs="Calibri"/>
                <w:i/>
                <w:iCs/>
                <w:sz w:val="18"/>
                <w:szCs w:val="18"/>
              </w:rPr>
            </w:pPr>
          </w:p>
        </w:tc>
      </w:tr>
      <w:tr w:rsidR="00543E92" w:rsidRPr="00543E92" w14:paraId="64BDAD83"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230010E" w14:textId="5E1BCF4C" w:rsidR="00543E92" w:rsidRDefault="00543E92" w:rsidP="00543E92">
            <w:pPr>
              <w:pStyle w:val="H3AOSIS"/>
              <w:rPr>
                <w:rFonts w:ascii="Calibri" w:hAnsi="Calibri" w:cs="Calibri"/>
                <w:sz w:val="18"/>
                <w:szCs w:val="18"/>
              </w:rPr>
            </w:pPr>
            <w:r w:rsidRPr="00543E92">
              <w:rPr>
                <w:rFonts w:ascii="Calibri" w:hAnsi="Calibri" w:cs="Calibri"/>
                <w:sz w:val="18"/>
                <w:szCs w:val="18"/>
              </w:rPr>
              <w:t>Study selection</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76A541FC" w14:textId="2F4F32A0"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17</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3CE160D3" w14:textId="674BAC2A"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Give numbers of studies screened, assessed for eligibility, and included in the review, with reasons for exclusions at each stage, ideally with a flow diagram.</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2D4C574B" w14:textId="5DD2300D"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3013F9C2"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65491C61" w14:textId="0FC48B84"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Study characteristic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40D2A1CF" w14:textId="67D98E9A"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18</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6B96639B" w14:textId="363983D7"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For each study, present characteristics for which data were extracted (e.g., study size, PICOS, follow-up period) and provide the citations.</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0378103F" w14:textId="01C3BB68"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192B72FD"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2367F555" w14:textId="4316D6D8"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Risk of bias within studie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663B9219" w14:textId="68F50632"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19</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1660A938" w14:textId="68B56BB3"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Present data on risk of bias of each study and, if available, any outcome level assessment (see item 12).</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15487E8C" w14:textId="1EB6CC00"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216A3C59"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74126648" w14:textId="365C378C"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Results of individual studie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00EAC4F5" w14:textId="3F44FB0B"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20</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49929497" w14:textId="67F74E5C"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For all outcomes considered (benefits or harms), present, for each study: (a) simple summary data for each intervention group (b) effect estimates and confidence intervals, ideally with a forest plo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175B376E" w14:textId="5B83A758"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4D2817BF"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0F0FAA86" w14:textId="2A3F74BD"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Synthesis of result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670D9970" w14:textId="74F142DA"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21</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0FC457D3" w14:textId="3574B5D1"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Present results of each meta-analysis done, including confidence intervals and measures of consistency.</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7A69EFF9" w14:textId="73E751B7"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72C9B155"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52762DAB" w14:textId="03E5BF27"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Risk of bias across studie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1AC2E159" w14:textId="6E41F6FA"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22</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414BE035" w14:textId="78BDC8F1"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Present results of any assessment of risk of bias across studies (see Item 15).</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16E53908" w14:textId="3487F78D"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7777135F"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EEF7604" w14:textId="07019EC8"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Additional analysi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038F4ED3" w14:textId="44A0E51A"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t>23</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BCFA030" w14:textId="54EBFFA4" w:rsidR="00543E92" w:rsidRPr="00543E92" w:rsidRDefault="00543E92" w:rsidP="00543E92">
            <w:pPr>
              <w:pStyle w:val="H3AOSIS"/>
              <w:rPr>
                <w:rFonts w:ascii="Calibri" w:hAnsi="Calibri" w:cs="Calibri"/>
                <w:sz w:val="18"/>
                <w:szCs w:val="18"/>
              </w:rPr>
            </w:pPr>
            <w:r w:rsidRPr="00543E92">
              <w:rPr>
                <w:rFonts w:ascii="Calibri" w:hAnsi="Calibri" w:cs="Calibri"/>
                <w:sz w:val="18"/>
                <w:szCs w:val="18"/>
              </w:rPr>
              <w:t>Give results of additional analyses, if done (e.g., sensitivity or subgroup analyses, meta-regression [see Item 16]).</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5741195E" w14:textId="0C385D6F"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4A486F" w14:paraId="2E6651F6"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361D7864" w14:textId="69A5F392" w:rsidR="00543E92" w:rsidRPr="004A486F" w:rsidRDefault="004A486F" w:rsidP="00543E92">
            <w:pPr>
              <w:pStyle w:val="H3AOSIS"/>
              <w:rPr>
                <w:rFonts w:ascii="Calibri" w:hAnsi="Calibri" w:cs="Calibri"/>
                <w:i/>
                <w:iCs/>
                <w:sz w:val="18"/>
                <w:szCs w:val="18"/>
              </w:rPr>
            </w:pPr>
            <w:r w:rsidRPr="004A486F">
              <w:rPr>
                <w:rFonts w:ascii="Calibri" w:hAnsi="Calibri" w:cs="Calibri"/>
                <w:i/>
                <w:iCs/>
                <w:sz w:val="18"/>
                <w:szCs w:val="18"/>
              </w:rPr>
              <w:t>DISCUSSION</w:t>
            </w:r>
          </w:p>
        </w:tc>
        <w:tc>
          <w:tcPr>
            <w:tcW w:w="51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23A076DC" w14:textId="77777777" w:rsidR="00543E92" w:rsidRPr="004A486F" w:rsidRDefault="00543E92" w:rsidP="00543E92">
            <w:pPr>
              <w:pStyle w:val="H3AOSIS"/>
              <w:jc w:val="center"/>
              <w:rPr>
                <w:rFonts w:ascii="Calibri" w:hAnsi="Calibri" w:cs="Calibri"/>
                <w:i/>
                <w:iCs/>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5DFCAA4A" w14:textId="77777777" w:rsidR="00543E92" w:rsidRPr="004A486F" w:rsidRDefault="00543E92" w:rsidP="00543E92">
            <w:pPr>
              <w:pStyle w:val="H3AOSIS"/>
              <w:rPr>
                <w:rFonts w:ascii="Calibri" w:hAnsi="Calibri" w:cs="Calibri"/>
                <w:i/>
                <w:iCs/>
                <w:sz w:val="18"/>
                <w:szCs w:val="18"/>
              </w:rPr>
            </w:pPr>
          </w:p>
        </w:tc>
        <w:tc>
          <w:tcPr>
            <w:tcW w:w="2681"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411DC6F4" w14:textId="77777777" w:rsidR="00543E92" w:rsidRPr="004A486F" w:rsidRDefault="00543E92" w:rsidP="00543E92">
            <w:pPr>
              <w:pStyle w:val="H3AOSIS"/>
              <w:jc w:val="center"/>
              <w:rPr>
                <w:rFonts w:ascii="Calibri" w:hAnsi="Calibri" w:cs="Calibri"/>
                <w:i/>
                <w:iCs/>
                <w:sz w:val="18"/>
                <w:szCs w:val="18"/>
              </w:rPr>
            </w:pPr>
          </w:p>
        </w:tc>
      </w:tr>
      <w:tr w:rsidR="004A486F" w:rsidRPr="004A486F" w14:paraId="69F117BE"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2FFCE0C1" w14:textId="29636504" w:rsidR="004A486F" w:rsidRPr="004A486F" w:rsidRDefault="004A486F" w:rsidP="00543E92">
            <w:pPr>
              <w:pStyle w:val="H3AOSIS"/>
              <w:rPr>
                <w:rFonts w:ascii="Calibri" w:hAnsi="Calibri" w:cs="Calibri"/>
                <w:sz w:val="18"/>
                <w:szCs w:val="18"/>
              </w:rPr>
            </w:pPr>
            <w:r w:rsidRPr="004A486F">
              <w:rPr>
                <w:rFonts w:ascii="Calibri" w:hAnsi="Calibri" w:cs="Calibri"/>
                <w:sz w:val="18"/>
                <w:szCs w:val="18"/>
              </w:rPr>
              <w:t>Summary of evidence</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1347255B" w14:textId="72D4F339" w:rsidR="004A486F" w:rsidRPr="004A486F" w:rsidRDefault="004A486F" w:rsidP="00543E92">
            <w:pPr>
              <w:pStyle w:val="H3AOSIS"/>
              <w:jc w:val="center"/>
              <w:rPr>
                <w:rFonts w:ascii="Calibri" w:hAnsi="Calibri" w:cs="Calibri"/>
                <w:sz w:val="18"/>
                <w:szCs w:val="18"/>
              </w:rPr>
            </w:pPr>
            <w:r>
              <w:rPr>
                <w:rFonts w:ascii="Calibri" w:hAnsi="Calibri" w:cs="Calibri"/>
                <w:sz w:val="18"/>
                <w:szCs w:val="18"/>
              </w:rPr>
              <w:t>24</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B70D459" w14:textId="1E586B90" w:rsidR="004A486F" w:rsidRPr="004A486F" w:rsidRDefault="004A486F" w:rsidP="00543E92">
            <w:pPr>
              <w:pStyle w:val="H3AOSIS"/>
              <w:rPr>
                <w:rFonts w:ascii="Calibri" w:hAnsi="Calibri" w:cs="Calibri"/>
                <w:sz w:val="18"/>
                <w:szCs w:val="18"/>
              </w:rPr>
            </w:pPr>
            <w:r w:rsidRPr="004A486F">
              <w:rPr>
                <w:rFonts w:ascii="Calibri" w:hAnsi="Calibri" w:cs="Calibri"/>
                <w:sz w:val="18"/>
                <w:szCs w:val="18"/>
              </w:rPr>
              <w:t>Summarize the main findings including the strength of evidence for each main outcome; consider their relevance to key groups (e.g., healthcare providers, users, and policy makers).</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228F2E54" w14:textId="5EE6CDCB" w:rsidR="004A486F" w:rsidRPr="004A486F"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2BC4D998"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2A445A72" w14:textId="5A59C223" w:rsidR="00543E92" w:rsidRPr="004A486F" w:rsidRDefault="004A486F" w:rsidP="00543E92">
            <w:pPr>
              <w:pStyle w:val="H3AOSIS"/>
              <w:rPr>
                <w:rFonts w:ascii="Calibri" w:hAnsi="Calibri" w:cs="Calibri"/>
                <w:sz w:val="18"/>
                <w:szCs w:val="18"/>
              </w:rPr>
            </w:pPr>
            <w:r w:rsidRPr="004A486F">
              <w:rPr>
                <w:rFonts w:ascii="Calibri" w:hAnsi="Calibri" w:cs="Calibri"/>
                <w:sz w:val="18"/>
                <w:szCs w:val="18"/>
              </w:rPr>
              <w:lastRenderedPageBreak/>
              <w:t>Limitation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1B4E8981" w14:textId="513E3338" w:rsidR="00543E92" w:rsidRPr="004A486F" w:rsidRDefault="004A486F" w:rsidP="00543E92">
            <w:pPr>
              <w:pStyle w:val="H3AOSIS"/>
              <w:jc w:val="center"/>
              <w:rPr>
                <w:rFonts w:ascii="Calibri" w:hAnsi="Calibri" w:cs="Calibri"/>
                <w:sz w:val="18"/>
                <w:szCs w:val="18"/>
              </w:rPr>
            </w:pPr>
            <w:r>
              <w:rPr>
                <w:rFonts w:ascii="Calibri" w:hAnsi="Calibri" w:cs="Calibri"/>
                <w:sz w:val="18"/>
                <w:szCs w:val="18"/>
              </w:rPr>
              <w:t>25</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EFDD548" w14:textId="2AE24860" w:rsidR="00543E92" w:rsidRPr="004A486F" w:rsidRDefault="004A486F" w:rsidP="00543E92">
            <w:pPr>
              <w:pStyle w:val="H3AOSIS"/>
              <w:rPr>
                <w:rFonts w:ascii="Calibri" w:hAnsi="Calibri" w:cs="Calibri"/>
                <w:sz w:val="18"/>
                <w:szCs w:val="18"/>
              </w:rPr>
            </w:pPr>
            <w:r w:rsidRPr="004A486F">
              <w:rPr>
                <w:rFonts w:ascii="Calibri" w:hAnsi="Calibri" w:cs="Calibri"/>
                <w:sz w:val="18"/>
                <w:szCs w:val="18"/>
              </w:rPr>
              <w:t>Discuss limitations at study and outcome level (e.g., risk of bias), and at review-level (e.g., incomplete retrieval of identified research, reporting bias).</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5AEC0691" w14:textId="7267DE5D" w:rsidR="00543E92" w:rsidRPr="004A486F"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689581DC"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0F99193F" w14:textId="1868CB6D" w:rsidR="00543E92" w:rsidRPr="004A486F" w:rsidRDefault="004A486F" w:rsidP="00543E92">
            <w:pPr>
              <w:pStyle w:val="H3AOSIS"/>
              <w:rPr>
                <w:rFonts w:ascii="Calibri" w:hAnsi="Calibri" w:cs="Calibri"/>
                <w:sz w:val="18"/>
                <w:szCs w:val="18"/>
              </w:rPr>
            </w:pPr>
            <w:r w:rsidRPr="004A486F">
              <w:rPr>
                <w:rFonts w:ascii="Calibri" w:hAnsi="Calibri" w:cs="Calibri"/>
                <w:sz w:val="18"/>
                <w:szCs w:val="18"/>
              </w:rPr>
              <w:t>Conclusion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7F6A334A" w14:textId="5D6AD780" w:rsidR="00543E92" w:rsidRPr="004A486F" w:rsidRDefault="004A486F" w:rsidP="00543E92">
            <w:pPr>
              <w:pStyle w:val="H3AOSIS"/>
              <w:jc w:val="center"/>
              <w:rPr>
                <w:rFonts w:ascii="Calibri" w:hAnsi="Calibri" w:cs="Calibri"/>
                <w:sz w:val="18"/>
                <w:szCs w:val="18"/>
              </w:rPr>
            </w:pPr>
            <w:r>
              <w:rPr>
                <w:rFonts w:ascii="Calibri" w:hAnsi="Calibri" w:cs="Calibri"/>
                <w:sz w:val="18"/>
                <w:szCs w:val="18"/>
              </w:rPr>
              <w:t>26</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83EA0EF" w14:textId="40DE1C9C" w:rsidR="00543E92" w:rsidRPr="004A486F" w:rsidRDefault="004A486F" w:rsidP="00543E92">
            <w:pPr>
              <w:pStyle w:val="H3AOSIS"/>
              <w:rPr>
                <w:rFonts w:ascii="Calibri" w:hAnsi="Calibri" w:cs="Calibri"/>
                <w:sz w:val="18"/>
                <w:szCs w:val="18"/>
              </w:rPr>
            </w:pPr>
            <w:r w:rsidRPr="004A486F">
              <w:rPr>
                <w:rFonts w:ascii="Calibri" w:hAnsi="Calibri" w:cs="Calibri"/>
                <w:sz w:val="18"/>
                <w:szCs w:val="18"/>
              </w:rPr>
              <w:t>Provide a general interpretation of the results in the context of other evidence, and implications for future research.</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05B0BED4" w14:textId="5C046ACB" w:rsidR="00543E92" w:rsidRPr="004A486F"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A486F" w:rsidRPr="00543E92" w14:paraId="5A03C793"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4FDE650" w14:textId="38C22F11" w:rsidR="004A486F" w:rsidRPr="004A486F" w:rsidRDefault="004A486F" w:rsidP="00543E92">
            <w:pPr>
              <w:pStyle w:val="H3AOSIS"/>
              <w:rPr>
                <w:rFonts w:ascii="Calibri" w:hAnsi="Calibri" w:cs="Calibri"/>
                <w:i/>
                <w:iCs/>
                <w:sz w:val="18"/>
                <w:szCs w:val="18"/>
              </w:rPr>
            </w:pPr>
            <w:r w:rsidRPr="004A486F">
              <w:rPr>
                <w:rFonts w:ascii="Calibri" w:hAnsi="Calibri" w:cs="Calibri"/>
                <w:i/>
                <w:iCs/>
                <w:sz w:val="18"/>
                <w:szCs w:val="18"/>
              </w:rPr>
              <w:t>ACKNOWLEDGEMENT</w:t>
            </w:r>
          </w:p>
        </w:tc>
        <w:tc>
          <w:tcPr>
            <w:tcW w:w="51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B794B94" w14:textId="77777777" w:rsidR="004A486F" w:rsidRPr="004A486F" w:rsidRDefault="004A486F" w:rsidP="00543E92">
            <w:pPr>
              <w:pStyle w:val="H3AOSIS"/>
              <w:jc w:val="center"/>
              <w:rPr>
                <w:rFonts w:ascii="Calibri" w:hAnsi="Calibri" w:cs="Calibri"/>
                <w:i/>
                <w:iCs/>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7552F4E" w14:textId="77777777" w:rsidR="004A486F" w:rsidRPr="004A486F" w:rsidRDefault="004A486F" w:rsidP="00543E92">
            <w:pPr>
              <w:pStyle w:val="H3AOSIS"/>
              <w:rPr>
                <w:rFonts w:ascii="Calibri" w:hAnsi="Calibri" w:cs="Calibri"/>
                <w:i/>
                <w:iCs/>
                <w:sz w:val="18"/>
                <w:szCs w:val="18"/>
              </w:rPr>
            </w:pPr>
          </w:p>
        </w:tc>
        <w:tc>
          <w:tcPr>
            <w:tcW w:w="2681"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3A048234" w14:textId="77777777" w:rsidR="004A486F" w:rsidRPr="004A486F" w:rsidRDefault="004A486F" w:rsidP="00543E92">
            <w:pPr>
              <w:pStyle w:val="H3AOSIS"/>
              <w:jc w:val="center"/>
              <w:rPr>
                <w:rFonts w:ascii="Calibri" w:hAnsi="Calibri" w:cs="Calibri"/>
                <w:sz w:val="18"/>
                <w:szCs w:val="18"/>
              </w:rPr>
            </w:pPr>
          </w:p>
        </w:tc>
      </w:tr>
      <w:tr w:rsidR="004A486F" w:rsidRPr="00543E92" w14:paraId="5A13E124"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4D788749" w14:textId="7D0A8AD3" w:rsidR="004A486F" w:rsidRPr="004A486F" w:rsidRDefault="004A486F" w:rsidP="00543E92">
            <w:pPr>
              <w:pStyle w:val="H3AOSIS"/>
              <w:rPr>
                <w:rFonts w:ascii="Calibri" w:hAnsi="Calibri" w:cs="Calibri"/>
                <w:sz w:val="18"/>
                <w:szCs w:val="18"/>
              </w:rPr>
            </w:pPr>
            <w:r w:rsidRPr="004A486F">
              <w:rPr>
                <w:rFonts w:ascii="Calibri" w:hAnsi="Calibri" w:cs="Calibri"/>
                <w:sz w:val="18"/>
                <w:szCs w:val="18"/>
              </w:rPr>
              <w:t>Acknowledgement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23EAD955" w14:textId="5C7BB064" w:rsidR="004A486F" w:rsidRPr="004A486F" w:rsidRDefault="004A486F" w:rsidP="00543E92">
            <w:pPr>
              <w:pStyle w:val="H3AOSIS"/>
              <w:jc w:val="center"/>
              <w:rPr>
                <w:rFonts w:ascii="Calibri" w:hAnsi="Calibri" w:cs="Calibri"/>
                <w:sz w:val="18"/>
                <w:szCs w:val="18"/>
              </w:rPr>
            </w:pPr>
            <w:r>
              <w:rPr>
                <w:rFonts w:ascii="Calibri" w:hAnsi="Calibri" w:cs="Calibri"/>
                <w:sz w:val="18"/>
                <w:szCs w:val="18"/>
              </w:rPr>
              <w:t>27</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03A0553E" w14:textId="2F487D49" w:rsidR="004A486F" w:rsidRPr="004A486F" w:rsidRDefault="004A486F" w:rsidP="00543E92">
            <w:pPr>
              <w:pStyle w:val="H3AOSIS"/>
              <w:rPr>
                <w:rFonts w:ascii="Calibri" w:hAnsi="Calibri" w:cs="Calibri"/>
                <w:sz w:val="18"/>
                <w:szCs w:val="18"/>
              </w:rPr>
            </w:pPr>
            <w:r w:rsidRPr="004A486F">
              <w:rPr>
                <w:rFonts w:ascii="Calibri" w:hAnsi="Calibri" w:cs="Calibri"/>
                <w:sz w:val="18"/>
                <w:szCs w:val="18"/>
              </w:rPr>
              <w:t xml:space="preserve">The acknowledgement section follows the conclusions section and addresses formal, required statements of </w:t>
            </w:r>
            <w:proofErr w:type="gramStart"/>
            <w:r w:rsidRPr="004A486F">
              <w:rPr>
                <w:rFonts w:ascii="Calibri" w:hAnsi="Calibri" w:cs="Calibri"/>
                <w:sz w:val="18"/>
                <w:szCs w:val="18"/>
              </w:rPr>
              <w:t>gratitude</w:t>
            </w:r>
            <w:proofErr w:type="gramEnd"/>
            <w:r w:rsidRPr="004A486F">
              <w:rPr>
                <w:rFonts w:ascii="Calibri" w:hAnsi="Calibri" w:cs="Calibri"/>
                <w:sz w:val="18"/>
                <w:szCs w:val="18"/>
              </w:rPr>
              <w:t xml:space="preserve"> and required disclosures. It includes listing those who contributed to the work but did not meet authorship criteria, with the corresponding description of the contribution.</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38F2EA50" w14:textId="22735A60" w:rsidR="004A486F" w:rsidRPr="004A486F"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A486F" w:rsidRPr="00543E92" w14:paraId="7DAB993D"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77F115A5" w14:textId="1A76FAF4"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Competing interest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76D84749" w14:textId="58DAF96C"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t>28</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6233AE88" w14:textId="16FA609D"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This section should list specific competing interests associated with any of the authors. If authors declare that no competing interests exist, the article will include a statement to this effec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73BB90B6" w14:textId="6F6B97FA"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A486F" w:rsidRPr="00543E92" w14:paraId="32CBE9EC"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03463079" w14:textId="0C299D21"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Author contribution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36BE4C67" w14:textId="7C0D0A08"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t>29</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3D85D8F9" w14:textId="5C74BA53"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 xml:space="preserve">All authors must meet the criteria for authorship as outlined in the </w:t>
            </w:r>
            <w:hyperlink r:id="rId9" w:anchor="authorship" w:history="1">
              <w:r w:rsidRPr="004A486F">
                <w:rPr>
                  <w:rStyle w:val="Hyperlink"/>
                  <w:rFonts w:ascii="Calibri" w:hAnsi="Calibri" w:cs="Calibri"/>
                  <w:sz w:val="18"/>
                  <w:szCs w:val="18"/>
                </w:rPr>
                <w:t>authorship</w:t>
              </w:r>
            </w:hyperlink>
            <w:r w:rsidRPr="004A486F">
              <w:rPr>
                <w:rFonts w:ascii="Calibri" w:hAnsi="Calibri" w:cs="Calibri"/>
                <w:sz w:val="18"/>
                <w:szCs w:val="18"/>
              </w:rPr>
              <w:t xml:space="preserve"> policy and </w:t>
            </w:r>
            <w:hyperlink r:id="rId10" w:anchor="author_contributions_affiliations" w:history="1">
              <w:r w:rsidRPr="004A486F">
                <w:rPr>
                  <w:rStyle w:val="Hyperlink"/>
                  <w:rFonts w:ascii="Calibri" w:hAnsi="Calibri" w:cs="Calibri"/>
                  <w:sz w:val="18"/>
                  <w:szCs w:val="18"/>
                </w:rPr>
                <w:t>author contribution</w:t>
              </w:r>
            </w:hyperlink>
            <w:r w:rsidRPr="004A486F">
              <w:rPr>
                <w:rFonts w:ascii="Calibri" w:hAnsi="Calibri" w:cs="Calibri"/>
                <w:sz w:val="18"/>
                <w:szCs w:val="18"/>
              </w:rPr>
              <w:t xml:space="preserve"> statement policies.</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52E192DC" w14:textId="4EF1F0B9"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A486F" w:rsidRPr="00543E92" w14:paraId="1394B324"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6E36442F" w14:textId="1659602E"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Funding</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32E2A2E1" w14:textId="0747E679"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t>30</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3B8F697B" w14:textId="6C8686C2"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Describe sources of funding for the systematic review and other support (e.g., supply of data); role of funders for the systematic review.</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07CE6210" w14:textId="7AFC03F4"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A486F" w:rsidRPr="00543E92" w14:paraId="7FC6EA30"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56CA8085" w14:textId="63D33EC2"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Data availability statement</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31B14456" w14:textId="71D3EC9A"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t>31</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78975ECC" w14:textId="5997B6CD" w:rsidR="004A486F" w:rsidRPr="004A486F" w:rsidRDefault="004A486F" w:rsidP="004A486F">
            <w:pPr>
              <w:pStyle w:val="H3AOSIS"/>
              <w:rPr>
                <w:rFonts w:ascii="Calibri" w:hAnsi="Calibri" w:cs="Calibri"/>
                <w:sz w:val="18"/>
                <w:szCs w:val="18"/>
              </w:rPr>
            </w:pPr>
            <w:r>
              <w:rPr>
                <w:rFonts w:ascii="Calibri" w:hAnsi="Calibri" w:cs="Calibri"/>
                <w:sz w:val="18"/>
                <w:szCs w:val="18"/>
              </w:rPr>
              <w:t>Guide readers</w:t>
            </w:r>
            <w:r w:rsidRPr="004A486F">
              <w:rPr>
                <w:rFonts w:ascii="Calibri" w:hAnsi="Calibri" w:cs="Calibri"/>
                <w:sz w:val="18"/>
                <w:szCs w:val="18"/>
              </w:rPr>
              <w:t xml:space="preserve"> where the data associated with a paper is available, and under what conditions the data can be accessed.</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621CA3DB" w14:textId="4572F971"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A486F" w:rsidRPr="00543E92" w14:paraId="64B0DD3C"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40DB3F8" w14:textId="0155E323"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Disclaimer</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0CBDF462" w14:textId="3950645D"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t>32</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6E550B6C" w14:textId="4537B323"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A statement that the views expressed in the submitted article are his or her own and not an official position of the institution or funder.</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4FA41470" w14:textId="7DF6C10A"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bl>
    <w:p w14:paraId="4AE7E60B" w14:textId="598DF729" w:rsidR="00661B1E" w:rsidRPr="00167A83" w:rsidRDefault="00661B1E" w:rsidP="00EB7196">
      <w:pPr>
        <w:pStyle w:val="H1AOSIS"/>
        <w:jc w:val="center"/>
        <w:rPr>
          <w:rFonts w:ascii="Calibri" w:hAnsi="Calibri" w:cs="Calibri"/>
          <w:sz w:val="18"/>
          <w:szCs w:val="18"/>
        </w:rPr>
      </w:pPr>
    </w:p>
    <w:sectPr w:rsidR="00661B1E" w:rsidRPr="00167A83" w:rsidSect="001873EE">
      <w:footerReference w:type="even" r:id="rId11"/>
      <w:footerReference w:type="default" r:id="rId12"/>
      <w:headerReference w:type="first" r:id="rId13"/>
      <w:footerReference w:type="first" r:id="rId14"/>
      <w:pgSz w:w="16838" w:h="11906" w:orient="landscape" w:code="9"/>
      <w:pgMar w:top="1440" w:right="1469" w:bottom="1440" w:left="1440" w:header="70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A955FE" w14:textId="77777777" w:rsidR="008E46ED" w:rsidRDefault="008E46ED" w:rsidP="00814C15">
      <w:r>
        <w:separator/>
      </w:r>
    </w:p>
  </w:endnote>
  <w:endnote w:type="continuationSeparator" w:id="0">
    <w:p w14:paraId="29A6F3BE" w14:textId="77777777" w:rsidR="008E46ED" w:rsidRDefault="008E46ED" w:rsidP="00814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Gotham Book">
    <w:altName w:val="Cambria"/>
    <w:charset w:val="00"/>
    <w:family w:val="auto"/>
    <w:pitch w:val="variable"/>
    <w:sig w:usb0="A00000AF" w:usb1="40000048" w:usb2="00000000" w:usb3="00000000" w:csb0="00000111" w:csb1="00000000"/>
  </w:font>
  <w:font w:name="Gotham Medium">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GothamMedium">
    <w:altName w:val="Times New Roman"/>
    <w:charset w:val="00"/>
    <w:family w:val="auto"/>
    <w:pitch w:val="variable"/>
    <w:sig w:usb0="A10000FF" w:usb1="4000005B" w:usb2="00000000" w:usb3="00000000" w:csb0="0000009B"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F6770" w14:textId="77777777" w:rsidR="00637BDE" w:rsidRDefault="00291E18">
    <w:pPr>
      <w:pStyle w:val="Footer"/>
    </w:pPr>
    <w:r>
      <w:rPr>
        <w:noProof/>
        <w:lang w:eastAsia="en-ZA"/>
      </w:rPr>
      <w:pict w14:anchorId="0ED0A1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42578" o:spid="_x0000_s2051" type="#_x0000_t75" alt="watermark (on white)" style="position:absolute;margin-left:-186.75pt;margin-top:379.95pt;width:451.1pt;height:448.95pt;z-index:-251657216;mso-wrap-edited:f;mso-width-percent:0;mso-height-percent:0;mso-position-horizontal-relative:margin;mso-position-vertical-relative:margin;mso-width-percent:0;mso-height-percent:0" o:allowincell="f">
          <v:imagedata r:id="rId1" o:title="watermark (on white)"/>
          <w10:wrap anchorx="margin" anchory="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9D83A" w14:textId="77777777" w:rsidR="00637BDE" w:rsidRPr="00513A9B" w:rsidRDefault="00291E18" w:rsidP="002B0C73">
    <w:pPr>
      <w:pStyle w:val="Footer"/>
      <w:jc w:val="center"/>
      <w:rPr>
        <w:szCs w:val="16"/>
      </w:rPr>
    </w:pPr>
    <w:sdt>
      <w:sdtPr>
        <w:rPr>
          <w:color w:val="808080" w:themeColor="background1" w:themeShade="80"/>
          <w:szCs w:val="16"/>
        </w:rPr>
        <w:id w:val="-1405755480"/>
        <w:docPartObj>
          <w:docPartGallery w:val="Page Numbers (Bottom of Page)"/>
          <w:docPartUnique/>
        </w:docPartObj>
      </w:sdtPr>
      <w:sdtEndPr>
        <w:rPr>
          <w:noProof/>
          <w:color w:val="auto"/>
        </w:rPr>
      </w:sdtEndPr>
      <w:sdtContent>
        <w:r w:rsidR="00637BDE" w:rsidRPr="00513A9B">
          <w:rPr>
            <w:szCs w:val="16"/>
          </w:rPr>
          <w:fldChar w:fldCharType="begin"/>
        </w:r>
        <w:r w:rsidR="00637BDE" w:rsidRPr="00513A9B">
          <w:rPr>
            <w:szCs w:val="16"/>
          </w:rPr>
          <w:instrText xml:space="preserve"> PAGE   \* MERGEFORMAT </w:instrText>
        </w:r>
        <w:r w:rsidR="00637BDE" w:rsidRPr="00513A9B">
          <w:rPr>
            <w:szCs w:val="16"/>
          </w:rPr>
          <w:fldChar w:fldCharType="separate"/>
        </w:r>
        <w:r w:rsidR="00950D91">
          <w:rPr>
            <w:noProof/>
            <w:szCs w:val="16"/>
          </w:rPr>
          <w:t>2</w:t>
        </w:r>
        <w:r w:rsidR="00637BDE" w:rsidRPr="00513A9B">
          <w:rPr>
            <w:noProof/>
            <w:szCs w:val="16"/>
          </w:rPr>
          <w:fldChar w:fldCharType="end"/>
        </w:r>
      </w:sdtContent>
    </w:sdt>
  </w:p>
  <w:p w14:paraId="4128F0A1" w14:textId="77777777" w:rsidR="00637BDE" w:rsidRDefault="00291E18">
    <w:pPr>
      <w:pStyle w:val="Footer"/>
    </w:pPr>
    <w:r>
      <w:rPr>
        <w:noProof/>
        <w:lang w:eastAsia="en-ZA"/>
      </w:rPr>
      <w:pict w14:anchorId="0003FE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42579" o:spid="_x0000_s2050" type="#_x0000_t75" alt="watermark (on white)" style="position:absolute;margin-left:-162.1pt;margin-top:434.9pt;width:421.15pt;height:419.15pt;z-index:-251656192;mso-wrap-edited:f;mso-width-percent:0;mso-height-percent:0;mso-position-horizontal-relative:margin;mso-position-vertical-relative:margin;mso-width-percent:0;mso-height-percent:0" o:allowincell="f">
          <v:imagedata r:id="rId1" o:title="watermark (on white)"/>
          <w10:wrap anchorx="margin" anchory="margin"/>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9406631"/>
      <w:docPartObj>
        <w:docPartGallery w:val="Page Numbers (Bottom of Page)"/>
        <w:docPartUnique/>
      </w:docPartObj>
    </w:sdtPr>
    <w:sdtEndPr/>
    <w:sdtContent>
      <w:sdt>
        <w:sdtPr>
          <w:id w:val="-1769616900"/>
          <w:docPartObj>
            <w:docPartGallery w:val="Page Numbers (Top of Page)"/>
            <w:docPartUnique/>
          </w:docPartObj>
        </w:sdtPr>
        <w:sdtEndPr/>
        <w:sdtContent>
          <w:p w14:paraId="0DEF58DE" w14:textId="77777777" w:rsidR="00E543AC" w:rsidRDefault="00E543AC" w:rsidP="00E543AC">
            <w:pPr>
              <w:pStyle w:val="Footer"/>
            </w:pPr>
          </w:p>
          <w:p w14:paraId="74DA7D49" w14:textId="463582FF" w:rsidR="00E543AC" w:rsidRPr="00487294" w:rsidRDefault="00E543AC" w:rsidP="00E543AC">
            <w:pPr>
              <w:pStyle w:val="Footer"/>
              <w:rPr>
                <w:sz w:val="14"/>
                <w:szCs w:val="16"/>
              </w:rPr>
            </w:pPr>
            <w:r w:rsidRPr="00E543AC">
              <w:rPr>
                <w:rFonts w:ascii="Calibri" w:hAnsi="Calibri" w:cs="Calibri"/>
                <w:color w:val="808080" w:themeColor="background1" w:themeShade="80"/>
                <w:szCs w:val="16"/>
              </w:rPr>
              <w:t xml:space="preserve">Adapted from: Moher D, </w:t>
            </w:r>
            <w:proofErr w:type="spellStart"/>
            <w:r w:rsidRPr="00E543AC">
              <w:rPr>
                <w:rFonts w:ascii="Calibri" w:hAnsi="Calibri" w:cs="Calibri"/>
                <w:color w:val="808080" w:themeColor="background1" w:themeShade="80"/>
                <w:szCs w:val="16"/>
              </w:rPr>
              <w:t>Liberati</w:t>
            </w:r>
            <w:proofErr w:type="spellEnd"/>
            <w:r w:rsidRPr="00E543AC">
              <w:rPr>
                <w:rFonts w:ascii="Calibri" w:hAnsi="Calibri" w:cs="Calibri"/>
                <w:color w:val="808080" w:themeColor="background1" w:themeShade="80"/>
                <w:szCs w:val="16"/>
              </w:rPr>
              <w:t xml:space="preserve"> A, </w:t>
            </w:r>
            <w:proofErr w:type="spellStart"/>
            <w:r w:rsidRPr="00E543AC">
              <w:rPr>
                <w:rFonts w:ascii="Calibri" w:hAnsi="Calibri" w:cs="Calibri"/>
                <w:color w:val="808080" w:themeColor="background1" w:themeShade="80"/>
                <w:szCs w:val="16"/>
              </w:rPr>
              <w:t>Tetzlaff</w:t>
            </w:r>
            <w:proofErr w:type="spellEnd"/>
            <w:r w:rsidRPr="00E543AC">
              <w:rPr>
                <w:rFonts w:ascii="Calibri" w:hAnsi="Calibri" w:cs="Calibri"/>
                <w:color w:val="808080" w:themeColor="background1" w:themeShade="80"/>
                <w:szCs w:val="16"/>
              </w:rPr>
              <w:t xml:space="preserve"> J, Altman DG, The PRISMA Group (2009). Preferred Reporting Items for Systematic Reviews and Meta-Analyses: The PRISMA Statement. </w:t>
            </w:r>
            <w:proofErr w:type="spellStart"/>
            <w:r w:rsidRPr="00E543AC">
              <w:rPr>
                <w:rFonts w:ascii="Calibri" w:hAnsi="Calibri" w:cs="Calibri"/>
                <w:color w:val="808080" w:themeColor="background1" w:themeShade="80"/>
                <w:szCs w:val="16"/>
              </w:rPr>
              <w:t>PLoS</w:t>
            </w:r>
            <w:proofErr w:type="spellEnd"/>
            <w:r w:rsidRPr="00E543AC">
              <w:rPr>
                <w:rFonts w:ascii="Calibri" w:hAnsi="Calibri" w:cs="Calibri"/>
                <w:color w:val="808080" w:themeColor="background1" w:themeShade="80"/>
                <w:szCs w:val="16"/>
              </w:rPr>
              <w:t xml:space="preserve"> Med 6(6): e1000097. doi:10.1371/</w:t>
            </w:r>
            <w:proofErr w:type="gramStart"/>
            <w:r w:rsidRPr="00E543AC">
              <w:rPr>
                <w:rFonts w:ascii="Calibri" w:hAnsi="Calibri" w:cs="Calibri"/>
                <w:color w:val="808080" w:themeColor="background1" w:themeShade="80"/>
                <w:szCs w:val="16"/>
              </w:rPr>
              <w:t>journal.pmed</w:t>
            </w:r>
            <w:proofErr w:type="gramEnd"/>
            <w:r w:rsidRPr="00E543AC">
              <w:rPr>
                <w:rFonts w:ascii="Calibri" w:hAnsi="Calibri" w:cs="Calibri"/>
                <w:color w:val="808080" w:themeColor="background1" w:themeShade="80"/>
                <w:szCs w:val="16"/>
              </w:rPr>
              <w:t>1000097</w:t>
            </w:r>
            <w:r>
              <w:rPr>
                <w:rFonts w:ascii="Calibri" w:hAnsi="Calibri" w:cs="Calibri"/>
                <w:color w:val="808080" w:themeColor="background1" w:themeShade="80"/>
                <w:szCs w:val="16"/>
              </w:rPr>
              <w:t xml:space="preserve"> </w:t>
            </w:r>
            <w:r w:rsidRPr="00E543AC">
              <w:rPr>
                <w:rFonts w:ascii="Calibri" w:hAnsi="Calibri" w:cs="Calibri"/>
                <w:color w:val="808080" w:themeColor="background1" w:themeShade="80"/>
                <w:szCs w:val="16"/>
              </w:rPr>
              <w:t>For more information, visit: www.prisma-statement.org.</w:t>
            </w:r>
          </w:p>
          <w:p w14:paraId="4AF40B2D" w14:textId="7D0555D2" w:rsidR="00E543AC" w:rsidRDefault="00E543AC">
            <w:pPr>
              <w:pStyle w:val="Footer"/>
              <w:jc w:val="right"/>
            </w:pPr>
          </w:p>
          <w:p w14:paraId="19520735" w14:textId="488C570B" w:rsidR="00E543AC" w:rsidRDefault="00E543AC">
            <w:pPr>
              <w:pStyle w:val="Footer"/>
              <w:jc w:val="right"/>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50A4203F" w14:textId="77777777" w:rsidR="00637BDE" w:rsidRPr="00487294" w:rsidRDefault="00637BDE">
    <w:pPr>
      <w:pStyle w:val="Footer"/>
      <w:rPr>
        <w:color w:val="686868"/>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581D8" w14:textId="77777777" w:rsidR="008E46ED" w:rsidRDefault="008E46ED" w:rsidP="00814C15">
      <w:r>
        <w:separator/>
      </w:r>
    </w:p>
  </w:footnote>
  <w:footnote w:type="continuationSeparator" w:id="0">
    <w:p w14:paraId="224C22FB" w14:textId="77777777" w:rsidR="008E46ED" w:rsidRDefault="008E46ED" w:rsidP="00814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7ED7E" w14:textId="6E99B91F" w:rsidR="00637BDE" w:rsidRDefault="00637BDE">
    <w:pPr>
      <w:pStyle w:val="Header"/>
    </w:pPr>
  </w:p>
  <w:p w14:paraId="705CFD8A" w14:textId="77777777" w:rsidR="003A1B7F" w:rsidRDefault="003A1B7F" w:rsidP="009E5E9E">
    <w:pPr>
      <w:pStyle w:val="H1AOSIS"/>
      <w:rPr>
        <w:rFonts w:ascii="Verdana" w:hAnsi="Verdan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2266C4"/>
    <w:multiLevelType w:val="hybridMultilevel"/>
    <w:tmpl w:val="8FA4E9D2"/>
    <w:lvl w:ilvl="0" w:tplc="1C09000F">
      <w:start w:val="1"/>
      <w:numFmt w:val="decimal"/>
      <w:lvlText w:val="%1."/>
      <w:lvlJc w:val="left"/>
      <w:pPr>
        <w:ind w:left="63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3DC8668A"/>
    <w:multiLevelType w:val="hybridMultilevel"/>
    <w:tmpl w:val="25B61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747B65"/>
    <w:multiLevelType w:val="hybridMultilevel"/>
    <w:tmpl w:val="44723108"/>
    <w:lvl w:ilvl="0" w:tplc="BB66C65E">
      <w:start w:val="1"/>
      <w:numFmt w:val="decimal"/>
      <w:pStyle w:val="AgreementText"/>
      <w:lvlText w:val="%1."/>
      <w:lvlJc w:val="left"/>
      <w:pPr>
        <w:tabs>
          <w:tab w:val="num" w:pos="288"/>
        </w:tabs>
        <w:ind w:left="288"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66353C0"/>
    <w:multiLevelType w:val="hybridMultilevel"/>
    <w:tmpl w:val="78246B04"/>
    <w:lvl w:ilvl="0" w:tplc="12D2621A">
      <w:start w:val="1"/>
      <w:numFmt w:val="decimal"/>
      <w:lvlText w:val="%1."/>
      <w:lvlJc w:val="left"/>
      <w:pPr>
        <w:ind w:left="360" w:hanging="360"/>
      </w:pPr>
      <w:rPr>
        <w:rFonts w:ascii="Verdana" w:hAnsi="Verdana"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87303EB"/>
    <w:multiLevelType w:val="hybridMultilevel"/>
    <w:tmpl w:val="21CE485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ocumentProtection w:edit="forms" w:enforcement="1" w:cryptProviderType="rsaAES" w:cryptAlgorithmClass="hash" w:cryptAlgorithmType="typeAny" w:cryptAlgorithmSid="14" w:cryptSpinCount="100000" w:hash="e8/lnHRtjbA1zWznfF2v0T2netSyYuE/zO76P//bJ12vFyjaipC1acgnYDdRjhc6ue7GduRXxU+K7JZGfA/mdw==" w:salt="cq8/v0wHSAwVH1xs5dj8Jw=="/>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MjezNLUwNbMwMbVQ0lEKTi0uzszPAykwrQUA4g5zliwAAAA="/>
  </w:docVars>
  <w:rsids>
    <w:rsidRoot w:val="003E650A"/>
    <w:rsid w:val="00007FA5"/>
    <w:rsid w:val="00020A2B"/>
    <w:rsid w:val="00023330"/>
    <w:rsid w:val="00035D7C"/>
    <w:rsid w:val="00046543"/>
    <w:rsid w:val="00056957"/>
    <w:rsid w:val="000629AD"/>
    <w:rsid w:val="00062D69"/>
    <w:rsid w:val="0006323A"/>
    <w:rsid w:val="0007792B"/>
    <w:rsid w:val="000A3006"/>
    <w:rsid w:val="000A4B54"/>
    <w:rsid w:val="000B04B0"/>
    <w:rsid w:val="000D08F6"/>
    <w:rsid w:val="000E15E0"/>
    <w:rsid w:val="00100D07"/>
    <w:rsid w:val="00107B72"/>
    <w:rsid w:val="00111338"/>
    <w:rsid w:val="001146CC"/>
    <w:rsid w:val="00134B81"/>
    <w:rsid w:val="00144673"/>
    <w:rsid w:val="001571B5"/>
    <w:rsid w:val="00167A83"/>
    <w:rsid w:val="00175130"/>
    <w:rsid w:val="001873EE"/>
    <w:rsid w:val="00190E17"/>
    <w:rsid w:val="001B040F"/>
    <w:rsid w:val="001C09D0"/>
    <w:rsid w:val="001C2888"/>
    <w:rsid w:val="001C3855"/>
    <w:rsid w:val="001C47F7"/>
    <w:rsid w:val="001C6D45"/>
    <w:rsid w:val="001D7135"/>
    <w:rsid w:val="00213D4B"/>
    <w:rsid w:val="00224D67"/>
    <w:rsid w:val="00277DD4"/>
    <w:rsid w:val="00281C5B"/>
    <w:rsid w:val="00291E18"/>
    <w:rsid w:val="002A2CD3"/>
    <w:rsid w:val="002A7CD0"/>
    <w:rsid w:val="002B0533"/>
    <w:rsid w:val="002B0C73"/>
    <w:rsid w:val="002C0681"/>
    <w:rsid w:val="002D65E9"/>
    <w:rsid w:val="002E6BB5"/>
    <w:rsid w:val="002F4731"/>
    <w:rsid w:val="002F4A27"/>
    <w:rsid w:val="002F7316"/>
    <w:rsid w:val="00300C7A"/>
    <w:rsid w:val="00302C74"/>
    <w:rsid w:val="00307139"/>
    <w:rsid w:val="00313A17"/>
    <w:rsid w:val="00331D59"/>
    <w:rsid w:val="003543D2"/>
    <w:rsid w:val="00361BBB"/>
    <w:rsid w:val="00361BF9"/>
    <w:rsid w:val="0036526E"/>
    <w:rsid w:val="00390A8B"/>
    <w:rsid w:val="003969FC"/>
    <w:rsid w:val="003A1B7F"/>
    <w:rsid w:val="003D57F4"/>
    <w:rsid w:val="003E2544"/>
    <w:rsid w:val="003E650A"/>
    <w:rsid w:val="004027D7"/>
    <w:rsid w:val="00402850"/>
    <w:rsid w:val="004052AB"/>
    <w:rsid w:val="004053F5"/>
    <w:rsid w:val="00431A3D"/>
    <w:rsid w:val="0044028D"/>
    <w:rsid w:val="0044281B"/>
    <w:rsid w:val="00482BBB"/>
    <w:rsid w:val="00486633"/>
    <w:rsid w:val="00487294"/>
    <w:rsid w:val="004A486F"/>
    <w:rsid w:val="004D1597"/>
    <w:rsid w:val="004E52FF"/>
    <w:rsid w:val="004F29D2"/>
    <w:rsid w:val="00501A82"/>
    <w:rsid w:val="00506636"/>
    <w:rsid w:val="0050713A"/>
    <w:rsid w:val="00513A9B"/>
    <w:rsid w:val="00514A3B"/>
    <w:rsid w:val="00517935"/>
    <w:rsid w:val="005244A5"/>
    <w:rsid w:val="00540DB6"/>
    <w:rsid w:val="00542ED9"/>
    <w:rsid w:val="00543E92"/>
    <w:rsid w:val="0056620F"/>
    <w:rsid w:val="00570B79"/>
    <w:rsid w:val="00581896"/>
    <w:rsid w:val="005A30B2"/>
    <w:rsid w:val="005A3146"/>
    <w:rsid w:val="005E42F6"/>
    <w:rsid w:val="005F1C86"/>
    <w:rsid w:val="006246B3"/>
    <w:rsid w:val="00637BDE"/>
    <w:rsid w:val="00650790"/>
    <w:rsid w:val="00660F7B"/>
    <w:rsid w:val="006615DB"/>
    <w:rsid w:val="00661B1E"/>
    <w:rsid w:val="00666C99"/>
    <w:rsid w:val="00670F96"/>
    <w:rsid w:val="0068179A"/>
    <w:rsid w:val="006C2AB9"/>
    <w:rsid w:val="00700B8A"/>
    <w:rsid w:val="007429D3"/>
    <w:rsid w:val="00757A73"/>
    <w:rsid w:val="0076431C"/>
    <w:rsid w:val="007652F0"/>
    <w:rsid w:val="0078652A"/>
    <w:rsid w:val="007C07B5"/>
    <w:rsid w:val="007C0D74"/>
    <w:rsid w:val="007E0437"/>
    <w:rsid w:val="007E6AFA"/>
    <w:rsid w:val="007F2281"/>
    <w:rsid w:val="00814C15"/>
    <w:rsid w:val="00841BE0"/>
    <w:rsid w:val="00893F9B"/>
    <w:rsid w:val="008A1047"/>
    <w:rsid w:val="008C472F"/>
    <w:rsid w:val="008D00C0"/>
    <w:rsid w:val="008E46ED"/>
    <w:rsid w:val="00920FF2"/>
    <w:rsid w:val="0093218C"/>
    <w:rsid w:val="00933E98"/>
    <w:rsid w:val="00934116"/>
    <w:rsid w:val="00937F70"/>
    <w:rsid w:val="00950D91"/>
    <w:rsid w:val="00956C76"/>
    <w:rsid w:val="00963674"/>
    <w:rsid w:val="009721FD"/>
    <w:rsid w:val="00994F50"/>
    <w:rsid w:val="009E4A4B"/>
    <w:rsid w:val="009E5E9E"/>
    <w:rsid w:val="009F7A1C"/>
    <w:rsid w:val="00A00944"/>
    <w:rsid w:val="00A11F4D"/>
    <w:rsid w:val="00A27645"/>
    <w:rsid w:val="00A31821"/>
    <w:rsid w:val="00A4295C"/>
    <w:rsid w:val="00A6551B"/>
    <w:rsid w:val="00A6722C"/>
    <w:rsid w:val="00A673D4"/>
    <w:rsid w:val="00A723F9"/>
    <w:rsid w:val="00A94424"/>
    <w:rsid w:val="00AB6459"/>
    <w:rsid w:val="00AE687A"/>
    <w:rsid w:val="00B3303D"/>
    <w:rsid w:val="00B44CCD"/>
    <w:rsid w:val="00B46C8C"/>
    <w:rsid w:val="00B543B4"/>
    <w:rsid w:val="00B60CE3"/>
    <w:rsid w:val="00B63E56"/>
    <w:rsid w:val="00B7014E"/>
    <w:rsid w:val="00B75E39"/>
    <w:rsid w:val="00BC0EDB"/>
    <w:rsid w:val="00BD4DC4"/>
    <w:rsid w:val="00BF2FC2"/>
    <w:rsid w:val="00C0140F"/>
    <w:rsid w:val="00C1101B"/>
    <w:rsid w:val="00C14C96"/>
    <w:rsid w:val="00C56B9E"/>
    <w:rsid w:val="00C61534"/>
    <w:rsid w:val="00CA18DD"/>
    <w:rsid w:val="00CB736B"/>
    <w:rsid w:val="00CD0EE4"/>
    <w:rsid w:val="00CD536B"/>
    <w:rsid w:val="00D45627"/>
    <w:rsid w:val="00D63EAC"/>
    <w:rsid w:val="00D64958"/>
    <w:rsid w:val="00D7001F"/>
    <w:rsid w:val="00D91EF4"/>
    <w:rsid w:val="00DC0D0F"/>
    <w:rsid w:val="00DC20EE"/>
    <w:rsid w:val="00DE77FA"/>
    <w:rsid w:val="00E04AFF"/>
    <w:rsid w:val="00E10412"/>
    <w:rsid w:val="00E1502E"/>
    <w:rsid w:val="00E4434D"/>
    <w:rsid w:val="00E4473A"/>
    <w:rsid w:val="00E543AC"/>
    <w:rsid w:val="00E72B36"/>
    <w:rsid w:val="00E771C8"/>
    <w:rsid w:val="00EA4A46"/>
    <w:rsid w:val="00EB4C47"/>
    <w:rsid w:val="00EB7196"/>
    <w:rsid w:val="00EE2E1E"/>
    <w:rsid w:val="00EF605B"/>
    <w:rsid w:val="00EF78F8"/>
    <w:rsid w:val="00F110D3"/>
    <w:rsid w:val="00F11D3F"/>
    <w:rsid w:val="00F14106"/>
    <w:rsid w:val="00F253BB"/>
    <w:rsid w:val="00F528CE"/>
    <w:rsid w:val="00F65389"/>
    <w:rsid w:val="00F75008"/>
    <w:rsid w:val="00F837D4"/>
    <w:rsid w:val="00FC506B"/>
    <w:rsid w:val="00FD297B"/>
    <w:rsid w:val="00FD3E70"/>
    <w:rsid w:val="00FD4EC5"/>
    <w:rsid w:val="00FE2F27"/>
    <w:rsid w:val="00FF0482"/>
    <w:rsid w:val="00FF439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48AF67"/>
  <w15:docId w15:val="{EABDA639-9A72-459F-99C3-B1ED136FA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482"/>
    <w:pPr>
      <w:spacing w:after="0" w:line="240" w:lineRule="auto"/>
    </w:pPr>
    <w:rPr>
      <w:rFonts w:ascii="Times New Roman" w:eastAsia="Times New Roman" w:hAnsi="Times New Roman" w:cs="Times New Roman"/>
      <w:sz w:val="24"/>
      <w:szCs w:val="24"/>
      <w:lang w:val="en-GB" w:eastAsia="en-ZA"/>
    </w:rPr>
  </w:style>
  <w:style w:type="paragraph" w:styleId="Heading1">
    <w:name w:val="heading 1"/>
    <w:basedOn w:val="Normal"/>
    <w:next w:val="Normal"/>
    <w:link w:val="Heading1Char"/>
    <w:qFormat/>
    <w:rsid w:val="003E650A"/>
    <w:pPr>
      <w:spacing w:after="80"/>
      <w:jc w:val="center"/>
      <w:outlineLvl w:val="0"/>
    </w:pPr>
    <w:rPr>
      <w:rFonts w:asciiTheme="majorHAnsi" w:hAnsiTheme="majorHAnsi"/>
      <w:b/>
      <w:caps/>
      <w:spacing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4C15"/>
    <w:pPr>
      <w:tabs>
        <w:tab w:val="center" w:pos="4513"/>
        <w:tab w:val="right" w:pos="9026"/>
      </w:tabs>
    </w:pPr>
    <w:rPr>
      <w:rFonts w:asciiTheme="minorHAnsi" w:hAnsiTheme="minorHAnsi"/>
      <w:spacing w:val="10"/>
      <w:sz w:val="16"/>
      <w:lang w:val="en-US" w:eastAsia="en-US"/>
    </w:rPr>
  </w:style>
  <w:style w:type="character" w:customStyle="1" w:styleId="HeaderChar">
    <w:name w:val="Header Char"/>
    <w:basedOn w:val="DefaultParagraphFont"/>
    <w:link w:val="Header"/>
    <w:uiPriority w:val="99"/>
    <w:rsid w:val="00814C15"/>
  </w:style>
  <w:style w:type="paragraph" w:styleId="Footer">
    <w:name w:val="footer"/>
    <w:basedOn w:val="Normal"/>
    <w:link w:val="FooterChar"/>
    <w:uiPriority w:val="99"/>
    <w:unhideWhenUsed/>
    <w:rsid w:val="00814C15"/>
    <w:pPr>
      <w:tabs>
        <w:tab w:val="center" w:pos="4513"/>
        <w:tab w:val="right" w:pos="9026"/>
      </w:tabs>
    </w:pPr>
    <w:rPr>
      <w:rFonts w:asciiTheme="minorHAnsi" w:hAnsiTheme="minorHAnsi"/>
      <w:spacing w:val="10"/>
      <w:sz w:val="16"/>
      <w:lang w:val="en-US" w:eastAsia="en-US"/>
    </w:rPr>
  </w:style>
  <w:style w:type="character" w:customStyle="1" w:styleId="FooterChar">
    <w:name w:val="Footer Char"/>
    <w:basedOn w:val="DefaultParagraphFont"/>
    <w:link w:val="Footer"/>
    <w:uiPriority w:val="99"/>
    <w:rsid w:val="00814C15"/>
  </w:style>
  <w:style w:type="paragraph" w:styleId="BalloonText">
    <w:name w:val="Balloon Text"/>
    <w:basedOn w:val="Normal"/>
    <w:link w:val="BalloonTextChar"/>
    <w:uiPriority w:val="99"/>
    <w:semiHidden/>
    <w:unhideWhenUsed/>
    <w:rsid w:val="00814C15"/>
    <w:rPr>
      <w:rFonts w:ascii="Tahoma" w:hAnsi="Tahoma" w:cs="Tahoma"/>
      <w:szCs w:val="16"/>
    </w:rPr>
  </w:style>
  <w:style w:type="character" w:customStyle="1" w:styleId="BalloonTextChar">
    <w:name w:val="Balloon Text Char"/>
    <w:basedOn w:val="DefaultParagraphFont"/>
    <w:link w:val="BalloonText"/>
    <w:uiPriority w:val="99"/>
    <w:semiHidden/>
    <w:rsid w:val="00814C15"/>
    <w:rPr>
      <w:rFonts w:ascii="Tahoma" w:hAnsi="Tahoma" w:cs="Tahoma"/>
      <w:sz w:val="16"/>
      <w:szCs w:val="16"/>
    </w:rPr>
  </w:style>
  <w:style w:type="character" w:styleId="Strong">
    <w:name w:val="Strong"/>
    <w:basedOn w:val="DefaultParagraphFont"/>
    <w:uiPriority w:val="22"/>
    <w:rsid w:val="002B0C73"/>
    <w:rPr>
      <w:b/>
      <w:bCs/>
    </w:rPr>
  </w:style>
  <w:style w:type="character" w:customStyle="1" w:styleId="apple-converted-space">
    <w:name w:val="apple-converted-space"/>
    <w:basedOn w:val="DefaultParagraphFont"/>
    <w:rsid w:val="002B0C73"/>
  </w:style>
  <w:style w:type="character" w:styleId="Hyperlink">
    <w:name w:val="Hyperlink"/>
    <w:basedOn w:val="DefaultParagraphFont"/>
    <w:uiPriority w:val="99"/>
    <w:unhideWhenUsed/>
    <w:rsid w:val="00E10412"/>
    <w:rPr>
      <w:color w:val="22406E" w:themeColor="hyperlink"/>
      <w:u w:val="single"/>
    </w:rPr>
  </w:style>
  <w:style w:type="paragraph" w:customStyle="1" w:styleId="H1AOSIS">
    <w:name w:val="H1 AOSIS"/>
    <w:basedOn w:val="NoSpacing"/>
    <w:next w:val="NoSpacing"/>
    <w:qFormat/>
    <w:rsid w:val="0068179A"/>
    <w:rPr>
      <w:rFonts w:ascii="GothamMedium" w:hAnsi="GothamMedium"/>
      <w:sz w:val="28"/>
    </w:rPr>
  </w:style>
  <w:style w:type="paragraph" w:customStyle="1" w:styleId="H2AOSIS">
    <w:name w:val="H2 AOSIS"/>
    <w:basedOn w:val="NoSpacing"/>
    <w:next w:val="NoSpacing"/>
    <w:qFormat/>
    <w:rsid w:val="0068179A"/>
    <w:rPr>
      <w:rFonts w:ascii="Gotham Book" w:hAnsi="Gotham Book"/>
      <w:sz w:val="28"/>
    </w:rPr>
  </w:style>
  <w:style w:type="paragraph" w:styleId="NoSpacing">
    <w:name w:val="No Spacing"/>
    <w:uiPriority w:val="1"/>
    <w:qFormat/>
    <w:rsid w:val="0068179A"/>
    <w:pPr>
      <w:spacing w:after="0" w:line="240" w:lineRule="auto"/>
    </w:pPr>
  </w:style>
  <w:style w:type="paragraph" w:customStyle="1" w:styleId="H3AOSIS">
    <w:name w:val="H3 AOSIS"/>
    <w:basedOn w:val="NoSpacing"/>
    <w:next w:val="NoSpacing"/>
    <w:qFormat/>
    <w:rsid w:val="0068179A"/>
    <w:rPr>
      <w:rFonts w:ascii="GothamMedium" w:hAnsi="GothamMedium"/>
    </w:rPr>
  </w:style>
  <w:style w:type="paragraph" w:customStyle="1" w:styleId="BodyCopyAOSIS">
    <w:name w:val="Body Copy AOSIS"/>
    <w:basedOn w:val="NoSpacing"/>
    <w:next w:val="NoSpacing"/>
    <w:qFormat/>
    <w:rsid w:val="0068179A"/>
  </w:style>
  <w:style w:type="character" w:customStyle="1" w:styleId="Heading1Char">
    <w:name w:val="Heading 1 Char"/>
    <w:basedOn w:val="DefaultParagraphFont"/>
    <w:link w:val="Heading1"/>
    <w:rsid w:val="003E650A"/>
    <w:rPr>
      <w:rFonts w:asciiTheme="majorHAnsi" w:eastAsia="Times New Roman" w:hAnsiTheme="majorHAnsi" w:cs="Times New Roman"/>
      <w:b/>
      <w:caps/>
      <w:spacing w:val="20"/>
      <w:sz w:val="24"/>
      <w:szCs w:val="24"/>
      <w:lang w:val="en-US"/>
    </w:rPr>
  </w:style>
  <w:style w:type="table" w:styleId="TableGrid">
    <w:name w:val="Table Grid"/>
    <w:basedOn w:val="TableNormal"/>
    <w:rsid w:val="003E650A"/>
    <w:pPr>
      <w:spacing w:after="0" w:line="240" w:lineRule="auto"/>
    </w:pPr>
    <w:rPr>
      <w:rFonts w:ascii="Tahoma" w:eastAsia="Times New Roman" w:hAnsi="Tahoma" w:cs="Times New Roman"/>
      <w:spacing w:val="10"/>
      <w:sz w:val="24"/>
      <w:szCs w:val="24"/>
      <w:lang w:val="en-US"/>
    </w:rPr>
    <w:tblPr>
      <w:jc w:val="center"/>
      <w:tblBorders>
        <w:top w:val="single" w:sz="2" w:space="0" w:color="999999"/>
        <w:left w:val="single" w:sz="2" w:space="0" w:color="999999"/>
        <w:bottom w:val="single" w:sz="2" w:space="0" w:color="999999"/>
        <w:right w:val="single" w:sz="2" w:space="0" w:color="999999"/>
        <w:insideH w:val="single" w:sz="2" w:space="0" w:color="999999"/>
        <w:insideV w:val="single" w:sz="2" w:space="0" w:color="999999"/>
      </w:tblBorders>
      <w:tblCellMar>
        <w:top w:w="29" w:type="dxa"/>
        <w:left w:w="115" w:type="dxa"/>
        <w:bottom w:w="29" w:type="dxa"/>
        <w:right w:w="115" w:type="dxa"/>
      </w:tblCellMar>
    </w:tblPr>
    <w:trPr>
      <w:jc w:val="center"/>
    </w:trPr>
  </w:style>
  <w:style w:type="paragraph" w:customStyle="1" w:styleId="SectionHeading">
    <w:name w:val="Section Heading"/>
    <w:basedOn w:val="Normal"/>
    <w:qFormat/>
    <w:rsid w:val="003E650A"/>
    <w:pPr>
      <w:jc w:val="center"/>
    </w:pPr>
    <w:rPr>
      <w:rFonts w:asciiTheme="majorHAnsi" w:hAnsiTheme="majorHAnsi"/>
      <w:caps/>
      <w:spacing w:val="10"/>
      <w:sz w:val="16"/>
      <w:szCs w:val="16"/>
      <w:lang w:val="en-US" w:eastAsia="en-US"/>
    </w:rPr>
  </w:style>
  <w:style w:type="paragraph" w:customStyle="1" w:styleId="AgreementText">
    <w:name w:val="Agreement Text"/>
    <w:basedOn w:val="Normal"/>
    <w:unhideWhenUsed/>
    <w:qFormat/>
    <w:rsid w:val="003E650A"/>
    <w:pPr>
      <w:framePr w:hSpace="180" w:wrap="around" w:hAnchor="text" w:xAlign="center" w:y="490"/>
      <w:numPr>
        <w:numId w:val="1"/>
      </w:numPr>
      <w:spacing w:before="40" w:after="80"/>
    </w:pPr>
    <w:rPr>
      <w:rFonts w:asciiTheme="minorHAnsi" w:hAnsiTheme="minorHAnsi"/>
      <w:spacing w:val="10"/>
      <w:sz w:val="16"/>
      <w:lang w:val="en-US" w:eastAsia="en-US"/>
    </w:rPr>
  </w:style>
  <w:style w:type="character" w:styleId="PlaceholderText">
    <w:name w:val="Placeholder Text"/>
    <w:basedOn w:val="DefaultParagraphFont"/>
    <w:uiPriority w:val="99"/>
    <w:semiHidden/>
    <w:rsid w:val="003E650A"/>
    <w:rPr>
      <w:color w:val="808080"/>
    </w:rPr>
  </w:style>
  <w:style w:type="character" w:styleId="CommentReference">
    <w:name w:val="annotation reference"/>
    <w:basedOn w:val="DefaultParagraphFont"/>
    <w:uiPriority w:val="99"/>
    <w:semiHidden/>
    <w:unhideWhenUsed/>
    <w:rsid w:val="00281C5B"/>
    <w:rPr>
      <w:sz w:val="16"/>
      <w:szCs w:val="16"/>
    </w:rPr>
  </w:style>
  <w:style w:type="paragraph" w:styleId="CommentText">
    <w:name w:val="annotation text"/>
    <w:basedOn w:val="Normal"/>
    <w:link w:val="CommentTextChar"/>
    <w:uiPriority w:val="99"/>
    <w:semiHidden/>
    <w:unhideWhenUsed/>
    <w:rsid w:val="00281C5B"/>
    <w:rPr>
      <w:sz w:val="20"/>
      <w:szCs w:val="20"/>
    </w:rPr>
  </w:style>
  <w:style w:type="character" w:customStyle="1" w:styleId="CommentTextChar">
    <w:name w:val="Comment Text Char"/>
    <w:basedOn w:val="DefaultParagraphFont"/>
    <w:link w:val="CommentText"/>
    <w:uiPriority w:val="99"/>
    <w:semiHidden/>
    <w:rsid w:val="00281C5B"/>
    <w:rPr>
      <w:rFonts w:ascii="Times New Roman" w:eastAsia="Times New Roman" w:hAnsi="Times New Roman" w:cs="Times New Roman"/>
      <w:sz w:val="20"/>
      <w:szCs w:val="20"/>
      <w:lang w:val="en-GB" w:eastAsia="en-ZA"/>
    </w:rPr>
  </w:style>
  <w:style w:type="paragraph" w:styleId="CommentSubject">
    <w:name w:val="annotation subject"/>
    <w:basedOn w:val="CommentText"/>
    <w:next w:val="CommentText"/>
    <w:link w:val="CommentSubjectChar"/>
    <w:uiPriority w:val="99"/>
    <w:semiHidden/>
    <w:unhideWhenUsed/>
    <w:rsid w:val="00281C5B"/>
    <w:rPr>
      <w:b/>
      <w:bCs/>
    </w:rPr>
  </w:style>
  <w:style w:type="character" w:customStyle="1" w:styleId="CommentSubjectChar">
    <w:name w:val="Comment Subject Char"/>
    <w:basedOn w:val="CommentTextChar"/>
    <w:link w:val="CommentSubject"/>
    <w:uiPriority w:val="99"/>
    <w:semiHidden/>
    <w:rsid w:val="00281C5B"/>
    <w:rPr>
      <w:rFonts w:ascii="Times New Roman" w:eastAsia="Times New Roman" w:hAnsi="Times New Roman" w:cs="Times New Roman"/>
      <w:b/>
      <w:bCs/>
      <w:sz w:val="20"/>
      <w:szCs w:val="20"/>
      <w:lang w:val="en-GB" w:eastAsia="en-ZA"/>
    </w:rPr>
  </w:style>
  <w:style w:type="character" w:styleId="UnresolvedMention">
    <w:name w:val="Unresolved Mention"/>
    <w:basedOn w:val="DefaultParagraphFont"/>
    <w:uiPriority w:val="99"/>
    <w:semiHidden/>
    <w:unhideWhenUsed/>
    <w:rsid w:val="004A48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997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osis.co.za/policies" TargetMode="External"/><Relationship Id="rId4" Type="http://schemas.openxmlformats.org/officeDocument/2006/relationships/settings" Target="settings.xml"/><Relationship Id="rId9" Type="http://schemas.openxmlformats.org/officeDocument/2006/relationships/hyperlink" Target="https://aosis.co.za/policies" TargetMode="Externa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OSIS Branding 2015">
      <a:dk1>
        <a:srgbClr val="000000"/>
      </a:dk1>
      <a:lt1>
        <a:srgbClr val="FFFFFF"/>
      </a:lt1>
      <a:dk2>
        <a:srgbClr val="032351"/>
      </a:dk2>
      <a:lt2>
        <a:srgbClr val="FFFFFF"/>
      </a:lt2>
      <a:accent1>
        <a:srgbClr val="22406E"/>
      </a:accent1>
      <a:accent2>
        <a:srgbClr val="71D300"/>
      </a:accent2>
      <a:accent3>
        <a:srgbClr val="A604AF"/>
      </a:accent3>
      <a:accent4>
        <a:srgbClr val="0AC7CC"/>
      </a:accent4>
      <a:accent5>
        <a:srgbClr val="8A1E04"/>
      </a:accent5>
      <a:accent6>
        <a:srgbClr val="EDBF00"/>
      </a:accent6>
      <a:hlink>
        <a:srgbClr val="22406E"/>
      </a:hlink>
      <a:folHlink>
        <a:srgbClr val="22406E"/>
      </a:folHlink>
    </a:clrScheme>
    <a:fontScheme name="AOSIS Typeface">
      <a:majorFont>
        <a:latin typeface="Gotham Medium"/>
        <a:ea typeface=""/>
        <a:cs typeface=""/>
      </a:majorFont>
      <a:minorFont>
        <a:latin typeface="Gotham Book"/>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0E0D30-C0E0-4702-891C-796A5920C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78</Words>
  <Characters>614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rika Els</dc:creator>
  <cp:lastModifiedBy>Trudie Retief</cp:lastModifiedBy>
  <cp:revision>2</cp:revision>
  <cp:lastPrinted>2016-11-04T11:58:00Z</cp:lastPrinted>
  <dcterms:created xsi:type="dcterms:W3CDTF">2020-05-13T07:01:00Z</dcterms:created>
  <dcterms:modified xsi:type="dcterms:W3CDTF">2020-05-13T07:01:00Z</dcterms:modified>
</cp:coreProperties>
</file>